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42CAC" w14:textId="726B426E" w:rsidR="00D7551A" w:rsidRDefault="00856936" w:rsidP="00281B97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48"/>
          <w:szCs w:val="32"/>
        </w:rPr>
      </w:pPr>
      <w:r>
        <w:rPr>
          <w:rFonts w:ascii="Garamond" w:hAnsi="Garamond"/>
          <w:b/>
          <w:color w:val="auto"/>
          <w:sz w:val="48"/>
          <w:szCs w:val="32"/>
        </w:rPr>
        <w:t>Abdul Rafay Khurram</w:t>
      </w:r>
      <w:r w:rsidR="002E4EDF">
        <w:rPr>
          <w:rFonts w:ascii="Garamond" w:hAnsi="Garamond"/>
          <w:b/>
          <w:color w:val="auto"/>
          <w:sz w:val="48"/>
          <w:szCs w:val="32"/>
        </w:rPr>
        <w:t xml:space="preserve"> </w:t>
      </w:r>
      <w:hyperlink r:id="rId8" w:history="1">
        <w:r w:rsidR="002E4EDF" w:rsidRPr="004C2641">
          <w:rPr>
            <w:rStyle w:val="Hyperlink"/>
            <w:rFonts w:ascii="Garamond" w:hAnsi="Garamond"/>
            <w:sz w:val="32"/>
          </w:rPr>
          <w:t>LinkedIn</w:t>
        </w:r>
      </w:hyperlink>
    </w:p>
    <w:p w14:paraId="7CBADC24" w14:textId="044D341B" w:rsidR="001E522E" w:rsidRPr="00E17634" w:rsidRDefault="00000000" w:rsidP="00281B97">
      <w:pPr>
        <w:pStyle w:val="Default"/>
        <w:pBdr>
          <w:bottom w:val="single" w:sz="6" w:space="1" w:color="auto"/>
        </w:pBdr>
        <w:rPr>
          <w:rFonts w:ascii="Garamond" w:hAnsi="Garamond"/>
          <w:color w:val="auto"/>
          <w:sz w:val="32"/>
        </w:rPr>
      </w:pPr>
      <w:hyperlink r:id="rId9" w:history="1">
        <w:r w:rsidR="005C740C" w:rsidRPr="00E80B5A">
          <w:rPr>
            <w:rStyle w:val="Hyperlink"/>
            <w:rFonts w:ascii="Garamond" w:hAnsi="Garamond"/>
            <w:sz w:val="32"/>
          </w:rPr>
          <w:t>rafaykhurram@live.com</w:t>
        </w:r>
      </w:hyperlink>
      <w:r w:rsidR="005C740C">
        <w:rPr>
          <w:rFonts w:ascii="Garamond" w:hAnsi="Garamond"/>
          <w:color w:val="auto"/>
          <w:sz w:val="32"/>
        </w:rPr>
        <w:t xml:space="preserve">  </w:t>
      </w:r>
      <w:hyperlink r:id="rId10" w:history="1">
        <w:r w:rsidR="005C740C" w:rsidRPr="00E80B5A">
          <w:rPr>
            <w:rStyle w:val="Hyperlink"/>
            <w:rFonts w:ascii="Garamond" w:hAnsi="Garamond"/>
            <w:sz w:val="32"/>
          </w:rPr>
          <w:t>arkb25@student.ubc.ca</w:t>
        </w:r>
      </w:hyperlink>
      <w:r w:rsidR="00E1744F" w:rsidRPr="00395D1D">
        <w:rPr>
          <w:rFonts w:ascii="Garamond" w:hAnsi="Garamond"/>
          <w:color w:val="auto"/>
          <w:sz w:val="32"/>
        </w:rPr>
        <w:t xml:space="preserve"> </w:t>
      </w:r>
      <w:r w:rsidR="00E1744F">
        <w:rPr>
          <w:rFonts w:ascii="Wingdings" w:hAnsi="Wingdings"/>
          <w:color w:val="auto"/>
          <w:sz w:val="32"/>
        </w:rPr>
        <w:t></w:t>
      </w:r>
      <w:r w:rsidR="00E1744F" w:rsidRPr="00395D1D">
        <w:rPr>
          <w:rFonts w:ascii="Garamond" w:hAnsi="Garamond"/>
          <w:color w:val="auto"/>
          <w:sz w:val="32"/>
        </w:rPr>
        <w:t xml:space="preserve"> </w:t>
      </w:r>
      <w:r w:rsidR="00856936">
        <w:rPr>
          <w:rFonts w:ascii="Garamond" w:hAnsi="Garamond"/>
          <w:color w:val="auto"/>
          <w:sz w:val="32"/>
        </w:rPr>
        <w:t xml:space="preserve">+1 </w:t>
      </w:r>
      <w:r w:rsidR="00E1744F" w:rsidRPr="00395D1D">
        <w:rPr>
          <w:rFonts w:ascii="Garamond" w:hAnsi="Garamond"/>
          <w:color w:val="auto"/>
          <w:sz w:val="32"/>
        </w:rPr>
        <w:t>(</w:t>
      </w:r>
      <w:r w:rsidR="00856936">
        <w:rPr>
          <w:rFonts w:ascii="Garamond" w:hAnsi="Garamond"/>
          <w:color w:val="auto"/>
          <w:sz w:val="32"/>
        </w:rPr>
        <w:t>778</w:t>
      </w:r>
      <w:r w:rsidR="00800287">
        <w:rPr>
          <w:rFonts w:ascii="Garamond" w:hAnsi="Garamond"/>
          <w:color w:val="auto"/>
          <w:sz w:val="32"/>
        </w:rPr>
        <w:t xml:space="preserve">) </w:t>
      </w:r>
      <w:r w:rsidR="00856936">
        <w:rPr>
          <w:rFonts w:ascii="Garamond" w:hAnsi="Garamond"/>
          <w:color w:val="auto"/>
          <w:sz w:val="32"/>
        </w:rPr>
        <w:t>907</w:t>
      </w:r>
      <w:r w:rsidR="00800287">
        <w:rPr>
          <w:rFonts w:ascii="Garamond" w:hAnsi="Garamond"/>
          <w:color w:val="auto"/>
          <w:sz w:val="32"/>
        </w:rPr>
        <w:t>-</w:t>
      </w:r>
      <w:r w:rsidR="00856936">
        <w:rPr>
          <w:rFonts w:ascii="Garamond" w:hAnsi="Garamond"/>
          <w:color w:val="auto"/>
          <w:sz w:val="32"/>
        </w:rPr>
        <w:t>1697</w:t>
      </w:r>
      <w:r w:rsidR="008E39A0">
        <w:rPr>
          <w:rFonts w:ascii="Garamond" w:hAnsi="Garamond"/>
          <w:color w:val="auto"/>
          <w:sz w:val="32"/>
        </w:rPr>
        <w:t xml:space="preserve"> </w:t>
      </w:r>
      <w:r w:rsidR="008E39A0">
        <w:rPr>
          <w:rFonts w:ascii="Wingdings" w:hAnsi="Wingdings"/>
          <w:color w:val="auto"/>
          <w:sz w:val="32"/>
        </w:rPr>
        <w:t></w:t>
      </w:r>
      <w:r w:rsidR="008E39A0" w:rsidRPr="00395D1D">
        <w:rPr>
          <w:rFonts w:ascii="Garamond" w:hAnsi="Garamond"/>
          <w:color w:val="auto"/>
          <w:sz w:val="32"/>
        </w:rPr>
        <w:t xml:space="preserve"> </w:t>
      </w:r>
      <w:r w:rsidR="008E39A0">
        <w:rPr>
          <w:rFonts w:ascii="Garamond" w:hAnsi="Garamond"/>
          <w:color w:val="auto"/>
          <w:sz w:val="32"/>
        </w:rPr>
        <w:t>+</w:t>
      </w:r>
      <w:r w:rsidR="00126B24">
        <w:rPr>
          <w:rFonts w:ascii="Garamond" w:hAnsi="Garamond"/>
          <w:color w:val="auto"/>
          <w:sz w:val="32"/>
        </w:rPr>
        <w:t>1 (778) 821-2097</w:t>
      </w:r>
      <w:r w:rsidR="00E17634">
        <w:rPr>
          <w:rFonts w:ascii="Garamond" w:hAnsi="Garamond"/>
          <w:color w:val="auto"/>
          <w:sz w:val="32"/>
        </w:rPr>
        <w:t xml:space="preserve"> </w:t>
      </w:r>
    </w:p>
    <w:p w14:paraId="2BE358E8" w14:textId="77777777" w:rsidR="006E720E" w:rsidRPr="00C90AC9" w:rsidRDefault="006E720E" w:rsidP="008A32F7">
      <w:pPr>
        <w:pStyle w:val="Default"/>
        <w:spacing w:line="252" w:lineRule="auto"/>
        <w:rPr>
          <w:rFonts w:ascii="Garamond" w:hAnsi="Garamond"/>
          <w:color w:val="auto"/>
          <w:sz w:val="20"/>
        </w:rPr>
      </w:pPr>
    </w:p>
    <w:p w14:paraId="7B317321" w14:textId="461975D0" w:rsidR="00574565" w:rsidRDefault="00574565" w:rsidP="00574565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331AC1E2" w14:textId="77777777" w:rsidR="00574565" w:rsidRPr="00C90AC9" w:rsidRDefault="00574565" w:rsidP="00574565">
      <w:pPr>
        <w:pStyle w:val="Default"/>
        <w:tabs>
          <w:tab w:val="left" w:pos="1660"/>
        </w:tabs>
        <w:spacing w:line="252" w:lineRule="auto"/>
        <w:rPr>
          <w:rFonts w:ascii="Garamond" w:hAnsi="Garamond"/>
          <w:b/>
          <w:bCs/>
          <w:color w:val="auto"/>
          <w:sz w:val="12"/>
          <w:szCs w:val="12"/>
        </w:rPr>
      </w:pPr>
      <w:r w:rsidRPr="00C90AC9">
        <w:rPr>
          <w:rFonts w:ascii="Garamond" w:hAnsi="Garamond"/>
          <w:b/>
          <w:bCs/>
          <w:color w:val="auto"/>
          <w:sz w:val="12"/>
          <w:szCs w:val="12"/>
        </w:rPr>
        <w:tab/>
      </w:r>
    </w:p>
    <w:p w14:paraId="248CCF8C" w14:textId="4CC48E47" w:rsidR="00574565" w:rsidRPr="00FF6734" w:rsidRDefault="003704EC" w:rsidP="003704EC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The University of British Columbia</w:t>
      </w:r>
      <w:r w:rsidR="00574565" w:rsidRPr="00395D1D">
        <w:rPr>
          <w:rFonts w:ascii="Garamond" w:hAnsi="Garamond"/>
          <w:b/>
          <w:bCs/>
          <w:color w:val="auto"/>
        </w:rPr>
        <w:t xml:space="preserve"> </w:t>
      </w:r>
      <w:r w:rsidR="00574565" w:rsidRPr="00395D1D">
        <w:rPr>
          <w:rFonts w:ascii="Garamond" w:hAnsi="Garamond"/>
          <w:b/>
          <w:bCs/>
          <w:color w:val="auto"/>
        </w:rPr>
        <w:tab/>
      </w:r>
      <w:r w:rsidR="00574565" w:rsidRPr="00395D1D">
        <w:rPr>
          <w:rFonts w:ascii="Garamond" w:hAnsi="Garamond"/>
          <w:b/>
          <w:bCs/>
          <w:color w:val="auto"/>
        </w:rPr>
        <w:tab/>
      </w:r>
      <w:r w:rsidR="00574565" w:rsidRPr="00395D1D">
        <w:rPr>
          <w:rFonts w:ascii="Garamond" w:hAnsi="Garamond"/>
          <w:b/>
          <w:bCs/>
          <w:color w:val="auto"/>
        </w:rPr>
        <w:tab/>
      </w:r>
      <w:r w:rsidR="00574565" w:rsidRPr="00395D1D">
        <w:rPr>
          <w:rFonts w:ascii="Garamond" w:hAnsi="Garamond"/>
          <w:b/>
          <w:bCs/>
          <w:color w:val="auto"/>
        </w:rPr>
        <w:tab/>
      </w:r>
      <w:r w:rsidR="00574565" w:rsidRPr="00395D1D">
        <w:rPr>
          <w:rFonts w:ascii="Garamond" w:hAnsi="Garamond"/>
          <w:b/>
          <w:bCs/>
          <w:color w:val="auto"/>
        </w:rPr>
        <w:tab/>
        <w:t xml:space="preserve">    </w:t>
      </w:r>
      <w:r w:rsidR="00CF33A3"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>Expected Graduation Year: 2025</w:t>
      </w:r>
    </w:p>
    <w:p w14:paraId="540E83F9" w14:textId="77777777" w:rsidR="003704EC" w:rsidRDefault="003704EC" w:rsidP="003704EC">
      <w:pPr>
        <w:pStyle w:val="Default"/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>Bachelor of Science in Computer Science</w:t>
      </w:r>
      <w:r w:rsidR="00446A99" w:rsidRPr="00395D1D">
        <w:rPr>
          <w:rFonts w:ascii="Garamond" w:hAnsi="Garamond"/>
          <w:i/>
          <w:iCs/>
          <w:color w:val="auto"/>
        </w:rPr>
        <w:tab/>
      </w:r>
    </w:p>
    <w:p w14:paraId="725E8BE2" w14:textId="65BFE072" w:rsidR="00574565" w:rsidRDefault="008614E1" w:rsidP="00574565">
      <w:pPr>
        <w:pStyle w:val="Default"/>
        <w:numPr>
          <w:ilvl w:val="0"/>
          <w:numId w:val="11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Full course load.</w:t>
      </w:r>
    </w:p>
    <w:p w14:paraId="23586557" w14:textId="7C96980D" w:rsidR="00D7551A" w:rsidRDefault="00411800" w:rsidP="00D20300">
      <w:pPr>
        <w:pStyle w:val="Default"/>
        <w:numPr>
          <w:ilvl w:val="0"/>
          <w:numId w:val="11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80%</w:t>
      </w:r>
      <w:r w:rsidR="008614E1">
        <w:rPr>
          <w:rFonts w:ascii="Garamond" w:hAnsi="Garamond"/>
          <w:color w:val="auto"/>
        </w:rPr>
        <w:t xml:space="preserve"> Current G</w:t>
      </w:r>
      <w:r>
        <w:rPr>
          <w:rFonts w:ascii="Garamond" w:hAnsi="Garamond"/>
          <w:color w:val="auto"/>
        </w:rPr>
        <w:t>rade Average</w:t>
      </w:r>
      <w:r w:rsidR="008614E1">
        <w:rPr>
          <w:rFonts w:ascii="Garamond" w:hAnsi="Garamond"/>
          <w:color w:val="auto"/>
        </w:rPr>
        <w:t xml:space="preserve"> (</w:t>
      </w:r>
      <w:r w:rsidR="00C92209" w:rsidRPr="00C92209">
        <w:rPr>
          <w:rFonts w:ascii="Garamond" w:hAnsi="Garamond"/>
          <w:color w:val="auto"/>
        </w:rPr>
        <w:t>tentative</w:t>
      </w:r>
      <w:r w:rsidR="008614E1">
        <w:rPr>
          <w:rFonts w:ascii="Garamond" w:hAnsi="Garamond"/>
          <w:color w:val="auto"/>
        </w:rPr>
        <w:t>)</w:t>
      </w:r>
    </w:p>
    <w:p w14:paraId="73EA27F6" w14:textId="790C0A71" w:rsidR="00CF33A3" w:rsidRDefault="00CF33A3" w:rsidP="00CF33A3">
      <w:pPr>
        <w:pStyle w:val="Default"/>
        <w:spacing w:line="252" w:lineRule="auto"/>
        <w:rPr>
          <w:rFonts w:ascii="Garamond" w:hAnsi="Garamond"/>
          <w:color w:val="auto"/>
        </w:rPr>
      </w:pPr>
    </w:p>
    <w:p w14:paraId="466968D9" w14:textId="48AEC9A0" w:rsidR="00CF33A3" w:rsidRPr="00FF6734" w:rsidRDefault="00CF33A3" w:rsidP="00CF33A3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Emirates International School (IB Diploma)</w:t>
      </w:r>
      <w:r w:rsidRPr="00395D1D">
        <w:rPr>
          <w:rFonts w:ascii="Garamond" w:hAnsi="Garamond"/>
          <w:b/>
          <w:bCs/>
          <w:color w:val="auto"/>
        </w:rPr>
        <w:t xml:space="preserve"> </w:t>
      </w:r>
      <w:r w:rsidRPr="00395D1D"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</w:r>
      <w:r w:rsidRPr="00395D1D"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 xml:space="preserve">                              Graduating Class of 2021</w:t>
      </w:r>
    </w:p>
    <w:p w14:paraId="766A223E" w14:textId="77777777" w:rsidR="00F008EE" w:rsidRDefault="00A10A5A" w:rsidP="00CF33A3">
      <w:pPr>
        <w:pStyle w:val="Default"/>
        <w:numPr>
          <w:ilvl w:val="0"/>
          <w:numId w:val="11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Overall score: </w:t>
      </w:r>
    </w:p>
    <w:p w14:paraId="730B4C8E" w14:textId="77777777" w:rsidR="00F008EE" w:rsidRDefault="00A10A5A" w:rsidP="00F008EE">
      <w:pPr>
        <w:pStyle w:val="Default"/>
        <w:numPr>
          <w:ilvl w:val="1"/>
          <w:numId w:val="11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36/42 (Predicted)</w:t>
      </w:r>
    </w:p>
    <w:p w14:paraId="5519CFC1" w14:textId="1384EAE9" w:rsidR="00A10A5A" w:rsidRDefault="00A10A5A" w:rsidP="00F008EE">
      <w:pPr>
        <w:pStyle w:val="Default"/>
        <w:numPr>
          <w:ilvl w:val="1"/>
          <w:numId w:val="11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35/42 (Final)</w:t>
      </w:r>
    </w:p>
    <w:p w14:paraId="173493D5" w14:textId="77777777" w:rsidR="00F008EE" w:rsidRDefault="00F008EE" w:rsidP="00CF33A3">
      <w:pPr>
        <w:pStyle w:val="Default"/>
        <w:numPr>
          <w:ilvl w:val="0"/>
          <w:numId w:val="11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Top three grades: </w:t>
      </w:r>
    </w:p>
    <w:p w14:paraId="5DF9777A" w14:textId="4634F483" w:rsidR="00CF33A3" w:rsidRPr="003C73E1" w:rsidRDefault="00F008EE" w:rsidP="00F008EE">
      <w:pPr>
        <w:pStyle w:val="Default"/>
        <w:numPr>
          <w:ilvl w:val="1"/>
          <w:numId w:val="11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Computer Science</w:t>
      </w:r>
      <w:r w:rsidR="00E62B62">
        <w:rPr>
          <w:rFonts w:ascii="Garamond" w:hAnsi="Garamond"/>
          <w:color w:val="auto"/>
        </w:rPr>
        <w:t xml:space="preserve"> Higher Level</w:t>
      </w:r>
      <w:r>
        <w:rPr>
          <w:rFonts w:ascii="Garamond" w:hAnsi="Garamond"/>
          <w:i/>
          <w:iCs/>
          <w:color w:val="auto"/>
        </w:rPr>
        <w:t xml:space="preserve"> </w:t>
      </w:r>
      <w:r>
        <w:rPr>
          <w:rFonts w:ascii="Garamond" w:hAnsi="Garamond"/>
          <w:color w:val="auto"/>
        </w:rPr>
        <w:t>– 7/7</w:t>
      </w:r>
      <w:r w:rsidR="00A10A5A" w:rsidRPr="003704EC">
        <w:rPr>
          <w:rFonts w:ascii="Garamond" w:hAnsi="Garamond"/>
          <w:i/>
          <w:iCs/>
          <w:color w:val="auto"/>
        </w:rPr>
        <w:t xml:space="preserve">    </w:t>
      </w:r>
    </w:p>
    <w:p w14:paraId="789515D6" w14:textId="267479F7" w:rsidR="003C73E1" w:rsidRDefault="003C73E1" w:rsidP="00F008EE">
      <w:pPr>
        <w:pStyle w:val="Default"/>
        <w:numPr>
          <w:ilvl w:val="1"/>
          <w:numId w:val="11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Mathematics Analysis – 7/7</w:t>
      </w:r>
    </w:p>
    <w:p w14:paraId="5D77B067" w14:textId="6EBC284F" w:rsidR="003C73E1" w:rsidRDefault="003C73E1" w:rsidP="00F008EE">
      <w:pPr>
        <w:pStyle w:val="Default"/>
        <w:numPr>
          <w:ilvl w:val="1"/>
          <w:numId w:val="11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Physics Higher Level – 6/7</w:t>
      </w:r>
    </w:p>
    <w:p w14:paraId="436361C0" w14:textId="77777777" w:rsidR="00F250DF" w:rsidRDefault="00F250DF" w:rsidP="00F250DF">
      <w:pPr>
        <w:pStyle w:val="Default"/>
        <w:spacing w:line="252" w:lineRule="auto"/>
        <w:ind w:left="720"/>
        <w:rPr>
          <w:rFonts w:ascii="Garamond" w:hAnsi="Garamond"/>
          <w:color w:val="auto"/>
        </w:rPr>
      </w:pPr>
    </w:p>
    <w:p w14:paraId="10FA4F71" w14:textId="77777777" w:rsidR="00F250DF" w:rsidRPr="00FF6734" w:rsidRDefault="00F250DF" w:rsidP="00F250DF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WORK EXPERIENCE </w:t>
      </w:r>
    </w:p>
    <w:p w14:paraId="6DC649C3" w14:textId="77777777" w:rsidR="00F250DF" w:rsidRPr="00C90AC9" w:rsidRDefault="00F250DF" w:rsidP="00F250DF">
      <w:pPr>
        <w:pStyle w:val="Default"/>
        <w:spacing w:line="252" w:lineRule="auto"/>
        <w:rPr>
          <w:rFonts w:ascii="Garamond" w:hAnsi="Garamond"/>
          <w:b/>
          <w:bCs/>
          <w:color w:val="auto"/>
          <w:sz w:val="12"/>
          <w:szCs w:val="12"/>
          <w:u w:val="single"/>
        </w:rPr>
      </w:pPr>
    </w:p>
    <w:p w14:paraId="7BF9F8B4" w14:textId="4EBA929D" w:rsidR="00522CBF" w:rsidRPr="00395D1D" w:rsidRDefault="0002262F" w:rsidP="00522CBF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JC Culinary</w:t>
      </w:r>
      <w:r w:rsidR="00522CBF">
        <w:rPr>
          <w:rFonts w:ascii="Garamond" w:hAnsi="Garamond"/>
          <w:b/>
          <w:bCs/>
          <w:color w:val="auto"/>
        </w:rPr>
        <w:tab/>
      </w:r>
      <w:r w:rsidR="00522CBF">
        <w:rPr>
          <w:rFonts w:ascii="Garamond" w:hAnsi="Garamond"/>
          <w:b/>
          <w:bCs/>
          <w:color w:val="auto"/>
        </w:rPr>
        <w:tab/>
      </w:r>
      <w:r w:rsidR="00522CBF">
        <w:rPr>
          <w:rFonts w:ascii="Garamond" w:hAnsi="Garamond"/>
          <w:b/>
          <w:bCs/>
          <w:color w:val="auto"/>
        </w:rPr>
        <w:tab/>
      </w:r>
      <w:r w:rsidR="00522CBF">
        <w:rPr>
          <w:rFonts w:ascii="Garamond" w:hAnsi="Garamond"/>
          <w:b/>
          <w:bCs/>
          <w:color w:val="auto"/>
        </w:rPr>
        <w:tab/>
      </w:r>
      <w:r w:rsidR="00522CBF">
        <w:rPr>
          <w:rFonts w:ascii="Garamond" w:hAnsi="Garamond"/>
          <w:b/>
          <w:bCs/>
          <w:color w:val="auto"/>
        </w:rPr>
        <w:tab/>
      </w:r>
      <w:r w:rsidR="00522CBF">
        <w:rPr>
          <w:rFonts w:ascii="Garamond" w:hAnsi="Garamond"/>
          <w:b/>
          <w:bCs/>
          <w:color w:val="auto"/>
        </w:rPr>
        <w:tab/>
      </w:r>
      <w:r w:rsidR="00522CBF">
        <w:rPr>
          <w:rFonts w:ascii="Garamond" w:hAnsi="Garamond"/>
          <w:b/>
          <w:bCs/>
          <w:color w:val="auto"/>
        </w:rPr>
        <w:tab/>
        <w:t xml:space="preserve">       </w:t>
      </w:r>
      <w:r w:rsidR="00522CBF">
        <w:rPr>
          <w:rFonts w:ascii="Garamond" w:hAnsi="Garamond"/>
          <w:b/>
          <w:bCs/>
          <w:color w:val="auto"/>
        </w:rPr>
        <w:tab/>
        <w:t xml:space="preserve">     </w:t>
      </w:r>
      <w:r>
        <w:rPr>
          <w:rFonts w:ascii="Garamond" w:hAnsi="Garamond"/>
          <w:b/>
          <w:bCs/>
          <w:color w:val="auto"/>
        </w:rPr>
        <w:t xml:space="preserve"> </w:t>
      </w:r>
      <w:r w:rsidR="00522CBF"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 xml:space="preserve">  </w:t>
      </w:r>
      <w:r>
        <w:rPr>
          <w:rFonts w:ascii="Garamond" w:hAnsi="Garamond"/>
          <w:b/>
          <w:bCs/>
          <w:color w:val="auto"/>
        </w:rPr>
        <w:tab/>
        <w:t xml:space="preserve">                      August</w:t>
      </w:r>
      <w:r w:rsidR="00522CBF">
        <w:rPr>
          <w:rFonts w:ascii="Garamond" w:hAnsi="Garamond"/>
          <w:b/>
          <w:bCs/>
          <w:color w:val="auto"/>
        </w:rPr>
        <w:t xml:space="preserve"> 202</w:t>
      </w:r>
      <w:r w:rsidR="00522CBF">
        <w:rPr>
          <w:rFonts w:ascii="Garamond" w:hAnsi="Garamond"/>
          <w:b/>
          <w:bCs/>
          <w:color w:val="auto"/>
        </w:rPr>
        <w:t>3</w:t>
      </w:r>
      <w:r w:rsidR="00522CBF">
        <w:rPr>
          <w:rFonts w:ascii="Garamond" w:hAnsi="Garamond"/>
          <w:b/>
          <w:bCs/>
          <w:color w:val="auto"/>
        </w:rPr>
        <w:t xml:space="preserve"> – </w:t>
      </w:r>
      <w:r w:rsidR="004E60DB">
        <w:rPr>
          <w:rFonts w:ascii="Garamond" w:hAnsi="Garamond"/>
          <w:b/>
          <w:bCs/>
          <w:color w:val="auto"/>
        </w:rPr>
        <w:t>Present</w:t>
      </w:r>
      <w:r w:rsidR="00522CBF">
        <w:rPr>
          <w:rFonts w:ascii="Garamond" w:hAnsi="Garamond"/>
          <w:b/>
          <w:bCs/>
          <w:color w:val="auto"/>
        </w:rPr>
        <w:t xml:space="preserve"> </w:t>
      </w:r>
    </w:p>
    <w:p w14:paraId="3FC7133E" w14:textId="40E86750" w:rsidR="00522CBF" w:rsidRDefault="0002262F" w:rsidP="00522CBF">
      <w:pPr>
        <w:pStyle w:val="Default"/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On-Call Server/Dishwasher</w:t>
      </w:r>
      <w:r w:rsidR="00522CBF">
        <w:rPr>
          <w:rFonts w:ascii="Garamond" w:hAnsi="Garamond"/>
          <w:bCs/>
          <w:i/>
          <w:color w:val="auto"/>
        </w:rPr>
        <w:tab/>
      </w:r>
      <w:r w:rsidR="00522CBF">
        <w:rPr>
          <w:rFonts w:ascii="Garamond" w:hAnsi="Garamond"/>
          <w:bCs/>
          <w:i/>
          <w:color w:val="auto"/>
        </w:rPr>
        <w:tab/>
      </w:r>
      <w:r w:rsidR="00522CBF" w:rsidRPr="00395D1D">
        <w:rPr>
          <w:rFonts w:ascii="Garamond" w:hAnsi="Garamond"/>
          <w:bCs/>
          <w:i/>
          <w:color w:val="auto"/>
        </w:rPr>
        <w:tab/>
      </w:r>
      <w:r w:rsidR="00522CBF" w:rsidRPr="00395D1D">
        <w:rPr>
          <w:rFonts w:ascii="Garamond" w:hAnsi="Garamond"/>
          <w:bCs/>
          <w:i/>
          <w:color w:val="auto"/>
        </w:rPr>
        <w:tab/>
      </w:r>
      <w:r w:rsidR="00522CBF" w:rsidRPr="00395D1D">
        <w:rPr>
          <w:rFonts w:ascii="Garamond" w:hAnsi="Garamond"/>
          <w:bCs/>
          <w:i/>
          <w:color w:val="auto"/>
        </w:rPr>
        <w:tab/>
      </w:r>
      <w:r w:rsidR="00522CBF" w:rsidRPr="00395D1D">
        <w:rPr>
          <w:rFonts w:ascii="Garamond" w:hAnsi="Garamond"/>
          <w:bCs/>
          <w:i/>
          <w:color w:val="auto"/>
        </w:rPr>
        <w:tab/>
      </w:r>
      <w:r w:rsidR="00522CBF" w:rsidRPr="00395D1D">
        <w:rPr>
          <w:rFonts w:ascii="Garamond" w:hAnsi="Garamond"/>
          <w:bCs/>
          <w:i/>
          <w:color w:val="auto"/>
        </w:rPr>
        <w:tab/>
      </w:r>
      <w:r w:rsidR="00522CBF" w:rsidRPr="00395D1D">
        <w:rPr>
          <w:rFonts w:ascii="Garamond" w:hAnsi="Garamond"/>
          <w:bCs/>
          <w:i/>
          <w:color w:val="auto"/>
        </w:rPr>
        <w:tab/>
      </w:r>
      <w:r w:rsidR="00522CBF" w:rsidRPr="00395D1D">
        <w:rPr>
          <w:rFonts w:ascii="Garamond" w:hAnsi="Garamond"/>
          <w:bCs/>
          <w:i/>
          <w:color w:val="auto"/>
        </w:rPr>
        <w:tab/>
        <w:t xml:space="preserve">     </w:t>
      </w:r>
      <w:r w:rsidR="00522CBF">
        <w:rPr>
          <w:rFonts w:ascii="Garamond" w:hAnsi="Garamond"/>
          <w:bCs/>
          <w:i/>
          <w:color w:val="auto"/>
        </w:rPr>
        <w:t xml:space="preserve">   Vancouver, Canada</w:t>
      </w:r>
    </w:p>
    <w:p w14:paraId="6CFE89D1" w14:textId="285F4706" w:rsidR="00522CBF" w:rsidRPr="0002262F" w:rsidRDefault="0002262F" w:rsidP="003708C4">
      <w:pPr>
        <w:pStyle w:val="Default"/>
        <w:numPr>
          <w:ilvl w:val="0"/>
          <w:numId w:val="22"/>
        </w:numPr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>Work in the kitchen, in an extremely fast-paced environment, able to be flexible with my role and often helped the chefs with several items.</w:t>
      </w:r>
      <w:r w:rsidR="004E60DB">
        <w:rPr>
          <w:rFonts w:ascii="Garamond" w:hAnsi="Garamond"/>
          <w:bCs/>
          <w:iCs/>
          <w:color w:val="auto"/>
        </w:rPr>
        <w:t xml:space="preserve"> Familiar with a great deal of kitchen equipment.</w:t>
      </w:r>
    </w:p>
    <w:p w14:paraId="08AD846A" w14:textId="7710F3B0" w:rsidR="0002262F" w:rsidRPr="004E60DB" w:rsidRDefault="004E60DB" w:rsidP="003708C4">
      <w:pPr>
        <w:pStyle w:val="Default"/>
        <w:numPr>
          <w:ilvl w:val="0"/>
          <w:numId w:val="22"/>
        </w:numPr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Learnt several new skills </w:t>
      </w:r>
      <w:proofErr w:type="gramStart"/>
      <w:r>
        <w:rPr>
          <w:rFonts w:ascii="Garamond" w:hAnsi="Garamond"/>
          <w:bCs/>
          <w:iCs/>
          <w:color w:val="auto"/>
        </w:rPr>
        <w:t>fairly quickly</w:t>
      </w:r>
      <w:proofErr w:type="gramEnd"/>
      <w:r>
        <w:rPr>
          <w:rFonts w:ascii="Garamond" w:hAnsi="Garamond"/>
          <w:bCs/>
          <w:iCs/>
          <w:color w:val="auto"/>
        </w:rPr>
        <w:t xml:space="preserve"> and have been required to be flexible in what I am able to do.</w:t>
      </w:r>
    </w:p>
    <w:p w14:paraId="4ED7A2CB" w14:textId="43667573" w:rsidR="0002262F" w:rsidRPr="004E60DB" w:rsidRDefault="004E60DB" w:rsidP="0002262F">
      <w:pPr>
        <w:pStyle w:val="Default"/>
        <w:numPr>
          <w:ilvl w:val="0"/>
          <w:numId w:val="22"/>
        </w:numPr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>Greet customers and serve a variety of food items to them.</w:t>
      </w:r>
    </w:p>
    <w:p w14:paraId="603215F2" w14:textId="77777777" w:rsidR="0002262F" w:rsidRPr="0002262F" w:rsidRDefault="0002262F" w:rsidP="0002262F">
      <w:pPr>
        <w:pStyle w:val="Default"/>
        <w:spacing w:line="252" w:lineRule="auto"/>
        <w:rPr>
          <w:rFonts w:ascii="Garamond" w:hAnsi="Garamond"/>
          <w:bCs/>
          <w:i/>
          <w:color w:val="auto"/>
        </w:rPr>
      </w:pPr>
    </w:p>
    <w:p w14:paraId="725FF8BC" w14:textId="522B94F6" w:rsidR="003708C4" w:rsidRPr="00395D1D" w:rsidRDefault="003708C4" w:rsidP="003708C4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odebase Technologies</w:t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  <w:t xml:space="preserve">       </w:t>
      </w:r>
      <w:r>
        <w:rPr>
          <w:rFonts w:ascii="Garamond" w:hAnsi="Garamond"/>
          <w:b/>
          <w:bCs/>
          <w:color w:val="auto"/>
        </w:rPr>
        <w:tab/>
        <w:t xml:space="preserve">      June 2022 – August 2022 </w:t>
      </w:r>
    </w:p>
    <w:p w14:paraId="53406DF7" w14:textId="6B98A5CF" w:rsidR="003708C4" w:rsidRDefault="003708C4" w:rsidP="00D660B0">
      <w:pPr>
        <w:pStyle w:val="Default"/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Internship</w:t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  <w:t xml:space="preserve">     </w:t>
      </w:r>
      <w:r w:rsidRPr="00395D1D">
        <w:rPr>
          <w:rFonts w:ascii="Garamond" w:hAnsi="Garamond"/>
          <w:bCs/>
          <w:i/>
          <w:color w:val="auto"/>
        </w:rPr>
        <w:tab/>
        <w:t xml:space="preserve">    </w:t>
      </w:r>
      <w:r>
        <w:rPr>
          <w:rFonts w:ascii="Garamond" w:hAnsi="Garamond"/>
          <w:bCs/>
          <w:i/>
          <w:color w:val="auto"/>
        </w:rPr>
        <w:t>Dubai, UAE</w:t>
      </w:r>
    </w:p>
    <w:p w14:paraId="5A1DDAD4" w14:textId="5ADF22F2" w:rsidR="00D660B0" w:rsidRPr="00563F2D" w:rsidRDefault="000346E5" w:rsidP="00D660B0">
      <w:pPr>
        <w:pStyle w:val="Default"/>
        <w:numPr>
          <w:ilvl w:val="0"/>
          <w:numId w:val="22"/>
        </w:numPr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>Worked within the marketing team and collaborated with the sales team on multiple occasions.</w:t>
      </w:r>
    </w:p>
    <w:p w14:paraId="3D4C834B" w14:textId="51229FAA" w:rsidR="00563F2D" w:rsidRPr="003D71FE" w:rsidRDefault="00563F2D" w:rsidP="00D660B0">
      <w:pPr>
        <w:pStyle w:val="Default"/>
        <w:numPr>
          <w:ilvl w:val="0"/>
          <w:numId w:val="22"/>
        </w:numPr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Explored </w:t>
      </w:r>
      <w:r w:rsidR="00D04F52">
        <w:rPr>
          <w:rFonts w:ascii="Garamond" w:hAnsi="Garamond"/>
          <w:bCs/>
          <w:iCs/>
          <w:color w:val="auto"/>
        </w:rPr>
        <w:t>a</w:t>
      </w:r>
      <w:r>
        <w:rPr>
          <w:rFonts w:ascii="Garamond" w:hAnsi="Garamond"/>
          <w:bCs/>
          <w:iCs/>
          <w:color w:val="auto"/>
        </w:rPr>
        <w:t xml:space="preserve"> variety of Fintech technologies, including cloud solutions, core banking solutions, regulatory solutions, SaaS &amp; BaaS, </w:t>
      </w:r>
      <w:r w:rsidR="003F3F2D">
        <w:rPr>
          <w:rFonts w:ascii="Garamond" w:hAnsi="Garamond"/>
          <w:bCs/>
          <w:iCs/>
          <w:color w:val="auto"/>
        </w:rPr>
        <w:t xml:space="preserve">and </w:t>
      </w:r>
      <w:r>
        <w:rPr>
          <w:rFonts w:ascii="Garamond" w:hAnsi="Garamond"/>
          <w:bCs/>
          <w:iCs/>
          <w:color w:val="auto"/>
        </w:rPr>
        <w:t>API integration platforms.</w:t>
      </w:r>
    </w:p>
    <w:p w14:paraId="1F0D1093" w14:textId="7D92A861" w:rsidR="003D71FE" w:rsidRPr="00BF44B8" w:rsidRDefault="003D71FE" w:rsidP="00D660B0">
      <w:pPr>
        <w:pStyle w:val="Default"/>
        <w:numPr>
          <w:ilvl w:val="0"/>
          <w:numId w:val="22"/>
        </w:numPr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Designed and delivered several briefs to marketing teams. </w:t>
      </w:r>
    </w:p>
    <w:p w14:paraId="7E528D04" w14:textId="15F6CD10" w:rsidR="00BF44B8" w:rsidRPr="00D660B0" w:rsidRDefault="00BF44B8" w:rsidP="00D660B0">
      <w:pPr>
        <w:pStyle w:val="Default"/>
        <w:numPr>
          <w:ilvl w:val="0"/>
          <w:numId w:val="22"/>
        </w:numPr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Reviewed and presented marketing analytics using data extracted through Google Analytics. </w:t>
      </w:r>
    </w:p>
    <w:p w14:paraId="27AEA796" w14:textId="123CA849" w:rsidR="003708C4" w:rsidRDefault="003708C4" w:rsidP="00F250DF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</w:p>
    <w:p w14:paraId="6B08A204" w14:textId="0751413D" w:rsidR="00F250DF" w:rsidRPr="00395D1D" w:rsidRDefault="00F250DF" w:rsidP="00F250DF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KASE Trading LLC</w:t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  <w:t xml:space="preserve">          </w:t>
      </w:r>
      <w:r>
        <w:rPr>
          <w:rFonts w:ascii="Garamond" w:hAnsi="Garamond"/>
          <w:b/>
          <w:bCs/>
          <w:color w:val="auto"/>
        </w:rPr>
        <w:tab/>
        <w:t xml:space="preserve">   </w:t>
      </w:r>
      <w:r w:rsidR="003653E5"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>Jan. 2021 – Present</w:t>
      </w:r>
    </w:p>
    <w:p w14:paraId="453C6E1C" w14:textId="77777777" w:rsidR="00F250DF" w:rsidRPr="00815531" w:rsidRDefault="00F250DF" w:rsidP="00F250DF">
      <w:pPr>
        <w:pStyle w:val="Default"/>
        <w:spacing w:line="252" w:lineRule="auto"/>
        <w:rPr>
          <w:rFonts w:ascii="Garamond" w:hAnsi="Garamond"/>
          <w:bCs/>
          <w:i/>
        </w:rPr>
      </w:pPr>
      <w:r>
        <w:rPr>
          <w:rFonts w:ascii="Garamond" w:hAnsi="Garamond"/>
          <w:bCs/>
          <w:i/>
          <w:color w:val="auto"/>
        </w:rPr>
        <w:t>Founder &amp; Sole Manager</w:t>
      </w:r>
      <w:r>
        <w:rPr>
          <w:rFonts w:ascii="Garamond" w:hAnsi="Garamond"/>
          <w:bCs/>
          <w:i/>
        </w:rPr>
        <w:tab/>
      </w:r>
      <w:r>
        <w:rPr>
          <w:rFonts w:ascii="Garamond" w:hAnsi="Garamond"/>
          <w:bCs/>
          <w:i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 xml:space="preserve">     </w:t>
      </w:r>
      <w:r w:rsidRPr="00395D1D"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>Delaware, USA</w:t>
      </w:r>
    </w:p>
    <w:p w14:paraId="3A590F59" w14:textId="47FD50AC" w:rsidR="00F250DF" w:rsidRPr="00553F2C" w:rsidRDefault="00F250DF" w:rsidP="00F250DF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/>
          <w:bCs/>
          <w:color w:val="auto"/>
          <w:sz w:val="20"/>
        </w:rPr>
      </w:pPr>
      <w:r>
        <w:rPr>
          <w:rFonts w:ascii="Garamond" w:hAnsi="Garamond"/>
          <w:bCs/>
        </w:rPr>
        <w:t>Online Amazon</w:t>
      </w:r>
      <w:r w:rsidR="008B4614">
        <w:rPr>
          <w:rFonts w:ascii="Garamond" w:hAnsi="Garamond"/>
          <w:bCs/>
        </w:rPr>
        <w:t>.com</w:t>
      </w:r>
      <w:r>
        <w:rPr>
          <w:rFonts w:ascii="Garamond" w:hAnsi="Garamond"/>
          <w:bCs/>
        </w:rPr>
        <w:t xml:space="preserve"> (North America) e-commerce business based in Delaware, USA.</w:t>
      </w:r>
    </w:p>
    <w:p w14:paraId="05AEA7BF" w14:textId="77777777" w:rsidR="00F250DF" w:rsidRPr="00BF3EEB" w:rsidRDefault="00F250DF" w:rsidP="00F250DF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/>
          <w:bCs/>
          <w:color w:val="auto"/>
          <w:sz w:val="20"/>
        </w:rPr>
      </w:pPr>
      <w:r>
        <w:rPr>
          <w:rFonts w:ascii="Garamond" w:hAnsi="Garamond"/>
          <w:color w:val="auto"/>
          <w:szCs w:val="36"/>
        </w:rPr>
        <w:t>Specializes in consumer electronics accessories.</w:t>
      </w:r>
    </w:p>
    <w:p w14:paraId="1865F8C5" w14:textId="77777777" w:rsidR="00F250DF" w:rsidRPr="00BF3EEB" w:rsidRDefault="00F250DF" w:rsidP="00F250DF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/>
          <w:bCs/>
          <w:color w:val="auto"/>
          <w:sz w:val="20"/>
        </w:rPr>
      </w:pPr>
      <w:r>
        <w:rPr>
          <w:rFonts w:ascii="Garamond" w:hAnsi="Garamond"/>
          <w:color w:val="auto"/>
          <w:szCs w:val="36"/>
        </w:rPr>
        <w:t>My responsibilities include:</w:t>
      </w:r>
    </w:p>
    <w:p w14:paraId="1B0561C1" w14:textId="77777777" w:rsidR="00F250DF" w:rsidRPr="00BF3EEB" w:rsidRDefault="00F250DF" w:rsidP="00F250DF">
      <w:pPr>
        <w:pStyle w:val="Default"/>
        <w:numPr>
          <w:ilvl w:val="1"/>
          <w:numId w:val="19"/>
        </w:numPr>
        <w:spacing w:line="252" w:lineRule="auto"/>
        <w:rPr>
          <w:rFonts w:ascii="Garamond" w:hAnsi="Garamond"/>
          <w:b/>
          <w:bCs/>
          <w:color w:val="auto"/>
          <w:szCs w:val="36"/>
        </w:rPr>
      </w:pPr>
      <w:r w:rsidRPr="00BF3EEB">
        <w:rPr>
          <w:rFonts w:ascii="Garamond" w:hAnsi="Garamond"/>
          <w:color w:val="auto"/>
          <w:szCs w:val="36"/>
        </w:rPr>
        <w:t>Researching and identifying</w:t>
      </w:r>
      <w:r>
        <w:rPr>
          <w:rFonts w:ascii="Garamond" w:hAnsi="Garamond"/>
          <w:color w:val="auto"/>
          <w:szCs w:val="36"/>
        </w:rPr>
        <w:t xml:space="preserve"> potential products.</w:t>
      </w:r>
    </w:p>
    <w:p w14:paraId="3883E7D4" w14:textId="77777777" w:rsidR="00F250DF" w:rsidRPr="00BF3EEB" w:rsidRDefault="00F250DF" w:rsidP="00F250DF">
      <w:pPr>
        <w:pStyle w:val="Default"/>
        <w:numPr>
          <w:ilvl w:val="1"/>
          <w:numId w:val="19"/>
        </w:numPr>
        <w:spacing w:line="252" w:lineRule="auto"/>
        <w:rPr>
          <w:rFonts w:ascii="Garamond" w:hAnsi="Garamond"/>
          <w:b/>
          <w:bCs/>
          <w:color w:val="auto"/>
          <w:szCs w:val="36"/>
        </w:rPr>
      </w:pPr>
      <w:r>
        <w:rPr>
          <w:rFonts w:ascii="Garamond" w:hAnsi="Garamond"/>
          <w:color w:val="auto"/>
          <w:szCs w:val="36"/>
        </w:rPr>
        <w:t>Maintaining supplier relations and negotiating purchase orders.</w:t>
      </w:r>
    </w:p>
    <w:p w14:paraId="37618B21" w14:textId="77777777" w:rsidR="00F250DF" w:rsidRPr="00741A59" w:rsidRDefault="00F250DF" w:rsidP="00F250DF">
      <w:pPr>
        <w:pStyle w:val="Default"/>
        <w:numPr>
          <w:ilvl w:val="1"/>
          <w:numId w:val="19"/>
        </w:numPr>
        <w:spacing w:line="252" w:lineRule="auto"/>
        <w:rPr>
          <w:rFonts w:ascii="Garamond" w:hAnsi="Garamond"/>
          <w:b/>
          <w:bCs/>
          <w:color w:val="auto"/>
          <w:szCs w:val="36"/>
        </w:rPr>
      </w:pPr>
      <w:r>
        <w:rPr>
          <w:rFonts w:ascii="Garamond" w:hAnsi="Garamond"/>
          <w:color w:val="auto"/>
          <w:szCs w:val="36"/>
        </w:rPr>
        <w:t>Managing the marketing of the products through various mediums (SEO, social media, targeted ads).</w:t>
      </w:r>
    </w:p>
    <w:p w14:paraId="34234608" w14:textId="77777777" w:rsidR="00F250DF" w:rsidRDefault="00F250DF" w:rsidP="00F250DF">
      <w:pPr>
        <w:pStyle w:val="Default"/>
        <w:numPr>
          <w:ilvl w:val="1"/>
          <w:numId w:val="19"/>
        </w:numPr>
        <w:spacing w:line="252" w:lineRule="auto"/>
        <w:rPr>
          <w:rFonts w:ascii="Garamond" w:hAnsi="Garamond"/>
          <w:b/>
          <w:bCs/>
          <w:color w:val="auto"/>
          <w:szCs w:val="36"/>
        </w:rPr>
      </w:pPr>
      <w:r>
        <w:rPr>
          <w:rFonts w:ascii="Garamond" w:hAnsi="Garamond"/>
          <w:color w:val="auto"/>
          <w:szCs w:val="36"/>
        </w:rPr>
        <w:t xml:space="preserve">Reviewing profits and expenses. </w:t>
      </w:r>
    </w:p>
    <w:p w14:paraId="484280F7" w14:textId="5816435A" w:rsidR="00F250DF" w:rsidRPr="001B37D0" w:rsidRDefault="00F250DF" w:rsidP="00F250DF">
      <w:pPr>
        <w:pStyle w:val="Default"/>
        <w:numPr>
          <w:ilvl w:val="1"/>
          <w:numId w:val="19"/>
        </w:numPr>
        <w:spacing w:line="252" w:lineRule="auto"/>
        <w:rPr>
          <w:rFonts w:ascii="Garamond" w:hAnsi="Garamond"/>
          <w:b/>
          <w:bCs/>
          <w:color w:val="auto"/>
          <w:szCs w:val="36"/>
        </w:rPr>
      </w:pPr>
      <w:r>
        <w:rPr>
          <w:rFonts w:ascii="Garamond" w:hAnsi="Garamond"/>
          <w:color w:val="auto"/>
          <w:szCs w:val="36"/>
        </w:rPr>
        <w:t>Filing and keeping track of trademarks.</w:t>
      </w:r>
    </w:p>
    <w:p w14:paraId="6922C1FD" w14:textId="65714894" w:rsidR="001B37D0" w:rsidRPr="001A26FA" w:rsidRDefault="001B37D0" w:rsidP="001B37D0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/>
          <w:bCs/>
          <w:color w:val="auto"/>
          <w:szCs w:val="36"/>
        </w:rPr>
      </w:pPr>
      <w:r>
        <w:rPr>
          <w:rFonts w:ascii="Garamond" w:hAnsi="Garamond"/>
          <w:color w:val="auto"/>
          <w:szCs w:val="36"/>
        </w:rPr>
        <w:t>Although the company is relatively young, sales are rapidly increasing in an extremely competitive category.</w:t>
      </w:r>
    </w:p>
    <w:p w14:paraId="3A5A5853" w14:textId="77777777" w:rsidR="00F250DF" w:rsidRPr="00C90AC9" w:rsidRDefault="00F250DF" w:rsidP="00F250DF">
      <w:pPr>
        <w:pStyle w:val="Default"/>
        <w:spacing w:line="252" w:lineRule="auto"/>
        <w:rPr>
          <w:rFonts w:ascii="Garamond" w:hAnsi="Garamond"/>
          <w:b/>
          <w:bCs/>
          <w:color w:val="auto"/>
          <w:sz w:val="20"/>
        </w:rPr>
      </w:pPr>
      <w:r w:rsidRPr="00C90AC9">
        <w:rPr>
          <w:rFonts w:ascii="Garamond" w:hAnsi="Garamond"/>
          <w:b/>
          <w:bCs/>
          <w:color w:val="auto"/>
          <w:sz w:val="20"/>
        </w:rPr>
        <w:t xml:space="preserve"> </w:t>
      </w:r>
    </w:p>
    <w:p w14:paraId="36FB44C4" w14:textId="4BA5DA35" w:rsidR="00F250DF" w:rsidRPr="00395D1D" w:rsidRDefault="00F250DF" w:rsidP="00F250DF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BaGroupAE</w:t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  <w:t xml:space="preserve">            </w:t>
      </w:r>
      <w:r w:rsidR="00AC1BD0">
        <w:rPr>
          <w:rFonts w:ascii="Garamond" w:hAnsi="Garamond"/>
          <w:b/>
          <w:bCs/>
          <w:color w:val="auto"/>
        </w:rPr>
        <w:t xml:space="preserve">         </w:t>
      </w:r>
      <w:r>
        <w:rPr>
          <w:rFonts w:ascii="Garamond" w:hAnsi="Garamond"/>
          <w:b/>
          <w:bCs/>
          <w:color w:val="auto"/>
        </w:rPr>
        <w:t>Jan. 2019 – Jun. 2020</w:t>
      </w:r>
    </w:p>
    <w:p w14:paraId="6089DA29" w14:textId="77777777" w:rsidR="00F250DF" w:rsidRPr="00815531" w:rsidRDefault="00F250DF" w:rsidP="00F250DF">
      <w:pPr>
        <w:pStyle w:val="Default"/>
        <w:spacing w:line="252" w:lineRule="auto"/>
        <w:rPr>
          <w:rFonts w:ascii="Garamond" w:hAnsi="Garamond"/>
          <w:bCs/>
          <w:i/>
        </w:rPr>
      </w:pPr>
      <w:r>
        <w:rPr>
          <w:rFonts w:ascii="Garamond" w:hAnsi="Garamond"/>
          <w:bCs/>
          <w:i/>
          <w:color w:val="auto"/>
        </w:rPr>
        <w:lastRenderedPageBreak/>
        <w:t>Founder &amp; Sole Manager</w:t>
      </w:r>
      <w:r>
        <w:rPr>
          <w:rFonts w:ascii="Garamond" w:hAnsi="Garamond"/>
          <w:bCs/>
          <w:i/>
        </w:rPr>
        <w:tab/>
      </w:r>
      <w:r>
        <w:rPr>
          <w:rFonts w:ascii="Garamond" w:hAnsi="Garamond"/>
          <w:bCs/>
          <w:i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 xml:space="preserve">     </w:t>
      </w:r>
      <w:r w:rsidRPr="00395D1D"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>Dubai, UAE</w:t>
      </w:r>
    </w:p>
    <w:p w14:paraId="23833143" w14:textId="42DF9C16" w:rsidR="00F250DF" w:rsidRPr="001841E6" w:rsidRDefault="00F250DF" w:rsidP="00F250DF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/>
          <w:bCs/>
          <w:color w:val="auto"/>
          <w:sz w:val="20"/>
        </w:rPr>
      </w:pPr>
      <w:r>
        <w:rPr>
          <w:rFonts w:ascii="Garamond" w:hAnsi="Garamond"/>
          <w:bCs/>
        </w:rPr>
        <w:t>Online Amazon.ae e-commerce business based in Dubai, UAE.</w:t>
      </w:r>
    </w:p>
    <w:p w14:paraId="1773C7CB" w14:textId="250F978B" w:rsidR="001841E6" w:rsidRPr="00553F2C" w:rsidRDefault="001841E6" w:rsidP="00F250DF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/>
          <w:bCs/>
          <w:color w:val="auto"/>
          <w:sz w:val="20"/>
        </w:rPr>
      </w:pPr>
      <w:r>
        <w:rPr>
          <w:rFonts w:ascii="Garamond" w:hAnsi="Garamond"/>
          <w:bCs/>
        </w:rPr>
        <w:t>Generated $100</w:t>
      </w:r>
      <w:r w:rsidR="00256BCF">
        <w:rPr>
          <w:rFonts w:ascii="Garamond" w:hAnsi="Garamond"/>
          <w:bCs/>
        </w:rPr>
        <w:t>0</w:t>
      </w:r>
      <w:r>
        <w:rPr>
          <w:rFonts w:ascii="Garamond" w:hAnsi="Garamond"/>
          <w:bCs/>
        </w:rPr>
        <w:t>0+ in revenue.</w:t>
      </w:r>
    </w:p>
    <w:p w14:paraId="7B058D0F" w14:textId="77777777" w:rsidR="00F250DF" w:rsidRPr="00BF3EEB" w:rsidRDefault="00F250DF" w:rsidP="00F250DF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/>
          <w:bCs/>
          <w:color w:val="auto"/>
          <w:sz w:val="20"/>
        </w:rPr>
      </w:pPr>
      <w:r>
        <w:rPr>
          <w:rFonts w:ascii="Garamond" w:hAnsi="Garamond"/>
          <w:color w:val="auto"/>
          <w:szCs w:val="36"/>
        </w:rPr>
        <w:t>Specialized in consumer electronics accessories.</w:t>
      </w:r>
    </w:p>
    <w:p w14:paraId="1F0181B8" w14:textId="77777777" w:rsidR="00F250DF" w:rsidRPr="00BF3EEB" w:rsidRDefault="00F250DF" w:rsidP="00F250DF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/>
          <w:bCs/>
          <w:color w:val="auto"/>
          <w:sz w:val="20"/>
        </w:rPr>
      </w:pPr>
      <w:r>
        <w:rPr>
          <w:rFonts w:ascii="Garamond" w:hAnsi="Garamond"/>
          <w:color w:val="auto"/>
          <w:szCs w:val="36"/>
        </w:rPr>
        <w:t>My responsibilities included:</w:t>
      </w:r>
    </w:p>
    <w:p w14:paraId="17DA40B2" w14:textId="77777777" w:rsidR="00F250DF" w:rsidRPr="00BF3EEB" w:rsidRDefault="00F250DF" w:rsidP="00F250DF">
      <w:pPr>
        <w:pStyle w:val="Default"/>
        <w:numPr>
          <w:ilvl w:val="1"/>
          <w:numId w:val="19"/>
        </w:numPr>
        <w:spacing w:line="252" w:lineRule="auto"/>
        <w:rPr>
          <w:rFonts w:ascii="Garamond" w:hAnsi="Garamond"/>
          <w:b/>
          <w:bCs/>
          <w:color w:val="auto"/>
          <w:szCs w:val="36"/>
        </w:rPr>
      </w:pPr>
      <w:r w:rsidRPr="00BF3EEB">
        <w:rPr>
          <w:rFonts w:ascii="Garamond" w:hAnsi="Garamond"/>
          <w:color w:val="auto"/>
          <w:szCs w:val="36"/>
        </w:rPr>
        <w:t>Researching and identifying</w:t>
      </w:r>
      <w:r>
        <w:rPr>
          <w:rFonts w:ascii="Garamond" w:hAnsi="Garamond"/>
          <w:color w:val="auto"/>
          <w:szCs w:val="36"/>
        </w:rPr>
        <w:t xml:space="preserve"> potential products.</w:t>
      </w:r>
    </w:p>
    <w:p w14:paraId="2AF09FC4" w14:textId="77777777" w:rsidR="00F250DF" w:rsidRPr="00BF3EEB" w:rsidRDefault="00F250DF" w:rsidP="00F250DF">
      <w:pPr>
        <w:pStyle w:val="Default"/>
        <w:numPr>
          <w:ilvl w:val="1"/>
          <w:numId w:val="19"/>
        </w:numPr>
        <w:spacing w:line="252" w:lineRule="auto"/>
        <w:rPr>
          <w:rFonts w:ascii="Garamond" w:hAnsi="Garamond"/>
          <w:b/>
          <w:bCs/>
          <w:color w:val="auto"/>
          <w:szCs w:val="36"/>
        </w:rPr>
      </w:pPr>
      <w:r>
        <w:rPr>
          <w:rFonts w:ascii="Garamond" w:hAnsi="Garamond"/>
          <w:color w:val="auto"/>
          <w:szCs w:val="36"/>
        </w:rPr>
        <w:t>Maintaining supplier relations and negotiating purchase orders.</w:t>
      </w:r>
    </w:p>
    <w:p w14:paraId="6C2DF765" w14:textId="77777777" w:rsidR="00F250DF" w:rsidRPr="00741A59" w:rsidRDefault="00F250DF" w:rsidP="00F250DF">
      <w:pPr>
        <w:pStyle w:val="Default"/>
        <w:numPr>
          <w:ilvl w:val="1"/>
          <w:numId w:val="19"/>
        </w:numPr>
        <w:spacing w:line="252" w:lineRule="auto"/>
        <w:rPr>
          <w:rFonts w:ascii="Garamond" w:hAnsi="Garamond"/>
          <w:b/>
          <w:bCs/>
          <w:color w:val="auto"/>
          <w:szCs w:val="36"/>
        </w:rPr>
      </w:pPr>
      <w:r>
        <w:rPr>
          <w:rFonts w:ascii="Garamond" w:hAnsi="Garamond"/>
          <w:color w:val="auto"/>
          <w:szCs w:val="36"/>
        </w:rPr>
        <w:t>Managing the marketing of the products through various mediums (SEO, social media, targeted ads).</w:t>
      </w:r>
    </w:p>
    <w:p w14:paraId="3A78CBB0" w14:textId="2E84BAC9" w:rsidR="00F250DF" w:rsidRPr="00427812" w:rsidRDefault="00F250DF" w:rsidP="00F250DF">
      <w:pPr>
        <w:pStyle w:val="Default"/>
        <w:numPr>
          <w:ilvl w:val="1"/>
          <w:numId w:val="19"/>
        </w:numPr>
        <w:spacing w:line="252" w:lineRule="auto"/>
        <w:rPr>
          <w:rFonts w:ascii="Garamond" w:hAnsi="Garamond"/>
          <w:b/>
          <w:bCs/>
          <w:color w:val="auto"/>
          <w:szCs w:val="36"/>
        </w:rPr>
      </w:pPr>
      <w:r>
        <w:rPr>
          <w:rFonts w:ascii="Garamond" w:hAnsi="Garamond"/>
          <w:color w:val="auto"/>
          <w:szCs w:val="36"/>
        </w:rPr>
        <w:t xml:space="preserve">Reviewing profits and expenses. </w:t>
      </w:r>
    </w:p>
    <w:p w14:paraId="34FE7F52" w14:textId="24F2B6F5" w:rsidR="00427812" w:rsidRDefault="00427812" w:rsidP="00F250DF">
      <w:pPr>
        <w:pStyle w:val="Default"/>
        <w:numPr>
          <w:ilvl w:val="1"/>
          <w:numId w:val="19"/>
        </w:numPr>
        <w:spacing w:line="252" w:lineRule="auto"/>
        <w:rPr>
          <w:rFonts w:ascii="Garamond" w:hAnsi="Garamond"/>
          <w:b/>
          <w:bCs/>
          <w:color w:val="auto"/>
          <w:szCs w:val="36"/>
        </w:rPr>
      </w:pPr>
      <w:r>
        <w:rPr>
          <w:rFonts w:ascii="Garamond" w:hAnsi="Garamond"/>
          <w:color w:val="auto"/>
          <w:szCs w:val="36"/>
        </w:rPr>
        <w:t>Managing a team of 5 people primarily responsible for product procurement and sales.</w:t>
      </w:r>
    </w:p>
    <w:p w14:paraId="472AEB4A" w14:textId="606EC4D1" w:rsidR="00F250DF" w:rsidRPr="000C7572" w:rsidRDefault="00F250DF" w:rsidP="00F250DF">
      <w:pPr>
        <w:pStyle w:val="Default"/>
        <w:numPr>
          <w:ilvl w:val="1"/>
          <w:numId w:val="19"/>
        </w:numPr>
        <w:spacing w:line="252" w:lineRule="auto"/>
        <w:rPr>
          <w:rFonts w:ascii="Garamond" w:hAnsi="Garamond"/>
          <w:b/>
          <w:bCs/>
          <w:color w:val="auto"/>
          <w:szCs w:val="36"/>
        </w:rPr>
      </w:pPr>
      <w:r>
        <w:rPr>
          <w:rFonts w:ascii="Garamond" w:hAnsi="Garamond"/>
          <w:color w:val="auto"/>
          <w:szCs w:val="36"/>
        </w:rPr>
        <w:t>Filing and keeping track of trademarks.</w:t>
      </w:r>
    </w:p>
    <w:p w14:paraId="14816503" w14:textId="47B0C71C" w:rsidR="000C7572" w:rsidRPr="00A06482" w:rsidRDefault="000C7572" w:rsidP="000C7572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/>
          <w:bCs/>
          <w:color w:val="auto"/>
          <w:szCs w:val="36"/>
        </w:rPr>
      </w:pPr>
      <w:r>
        <w:rPr>
          <w:rFonts w:ascii="Garamond" w:hAnsi="Garamond"/>
          <w:color w:val="auto"/>
          <w:szCs w:val="36"/>
        </w:rPr>
        <w:t>Several of our products were consistently in the top 5 bestsellers in their respective categories.</w:t>
      </w:r>
    </w:p>
    <w:p w14:paraId="5491533E" w14:textId="77777777" w:rsidR="00F250DF" w:rsidRPr="001A26FA" w:rsidRDefault="00F250DF" w:rsidP="00F250DF">
      <w:pPr>
        <w:pStyle w:val="Default"/>
        <w:spacing w:line="252" w:lineRule="auto"/>
        <w:ind w:left="720"/>
        <w:rPr>
          <w:rFonts w:ascii="Garamond" w:hAnsi="Garamond"/>
          <w:b/>
          <w:bCs/>
          <w:color w:val="auto"/>
          <w:szCs w:val="36"/>
        </w:rPr>
      </w:pPr>
    </w:p>
    <w:p w14:paraId="663357CC" w14:textId="77777777" w:rsidR="00F250DF" w:rsidRPr="00395D1D" w:rsidRDefault="00F250DF" w:rsidP="00F250DF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Microsoft Corporation</w:t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  <w:t xml:space="preserve">      June 2019 – June 2019 (2 weeks)</w:t>
      </w:r>
    </w:p>
    <w:p w14:paraId="5ABC2AFD" w14:textId="77777777" w:rsidR="00F250DF" w:rsidRPr="00395D1D" w:rsidRDefault="00F250DF" w:rsidP="00F250DF">
      <w:pPr>
        <w:pStyle w:val="Default"/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Job Shadowing</w:t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</w:r>
      <w:r w:rsidRPr="00395D1D">
        <w:rPr>
          <w:rFonts w:ascii="Garamond" w:hAnsi="Garamond"/>
          <w:bCs/>
          <w:i/>
          <w:color w:val="auto"/>
        </w:rPr>
        <w:tab/>
        <w:t xml:space="preserve">     </w:t>
      </w:r>
      <w:r w:rsidRPr="00395D1D">
        <w:rPr>
          <w:rFonts w:ascii="Garamond" w:hAnsi="Garamond"/>
          <w:bCs/>
          <w:i/>
          <w:color w:val="auto"/>
        </w:rPr>
        <w:tab/>
        <w:t xml:space="preserve">    </w:t>
      </w:r>
      <w:r>
        <w:rPr>
          <w:rFonts w:ascii="Garamond" w:hAnsi="Garamond"/>
          <w:bCs/>
          <w:i/>
          <w:color w:val="auto"/>
        </w:rPr>
        <w:t>Dubai, UAE</w:t>
      </w:r>
    </w:p>
    <w:p w14:paraId="7FCA0BBD" w14:textId="77777777" w:rsidR="00F250DF" w:rsidRDefault="00F250DF" w:rsidP="00F250DF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Shadowed several different people from various departments.</w:t>
      </w:r>
    </w:p>
    <w:p w14:paraId="05315E14" w14:textId="77777777" w:rsidR="00F250DF" w:rsidRDefault="00F250DF" w:rsidP="00F250DF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Attended several meetings regarding Azure AI and Microsoft Quantum.</w:t>
      </w:r>
    </w:p>
    <w:p w14:paraId="74290792" w14:textId="7ECCEF3E" w:rsidR="008614E1" w:rsidRPr="00F86526" w:rsidRDefault="00F250DF" w:rsidP="0023621F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Wrote some basic Q# and tested it using Azure Quantum.</w:t>
      </w:r>
      <w:r w:rsidRPr="00F86526">
        <w:rPr>
          <w:rFonts w:ascii="Garamond" w:hAnsi="Garamond"/>
          <w:bCs/>
          <w:color w:val="auto"/>
        </w:rPr>
        <w:br/>
      </w:r>
    </w:p>
    <w:p w14:paraId="11346E3C" w14:textId="18419953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S &amp; INTERESTS</w:t>
      </w:r>
    </w:p>
    <w:p w14:paraId="2375AD0B" w14:textId="77777777" w:rsidR="001F75AE" w:rsidRPr="00C90AC9" w:rsidRDefault="001F75AE" w:rsidP="00D20300">
      <w:pPr>
        <w:pStyle w:val="Default"/>
        <w:spacing w:line="252" w:lineRule="auto"/>
        <w:rPr>
          <w:rFonts w:ascii="Garamond" w:hAnsi="Garamond"/>
          <w:color w:val="auto"/>
          <w:sz w:val="12"/>
          <w:szCs w:val="12"/>
          <w:u w:val="single"/>
        </w:rPr>
      </w:pPr>
    </w:p>
    <w:p w14:paraId="5517BC78" w14:textId="77777777" w:rsidR="0000420D" w:rsidRPr="0000420D" w:rsidRDefault="00D7551A" w:rsidP="00F62335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color w:val="auto"/>
        </w:rPr>
      </w:pPr>
      <w:r w:rsidRPr="00395D1D">
        <w:rPr>
          <w:rFonts w:ascii="Garamond" w:hAnsi="Garamond"/>
          <w:b/>
          <w:bCs/>
          <w:color w:val="auto"/>
        </w:rPr>
        <w:t>Skills</w:t>
      </w:r>
      <w:r w:rsidRPr="00CE7911">
        <w:rPr>
          <w:rFonts w:ascii="Garamond" w:hAnsi="Garamond"/>
          <w:b/>
          <w:bCs/>
          <w:color w:val="auto"/>
        </w:rPr>
        <w:t>:</w:t>
      </w:r>
      <w:r w:rsidR="00DA041E" w:rsidRPr="00CE7911">
        <w:rPr>
          <w:rFonts w:ascii="Garamond" w:hAnsi="Garamond"/>
          <w:b/>
          <w:bCs/>
          <w:color w:val="auto"/>
        </w:rPr>
        <w:t xml:space="preserve"> </w:t>
      </w:r>
    </w:p>
    <w:p w14:paraId="492E4CC3" w14:textId="65FD4549" w:rsidR="0000420D" w:rsidRPr="006450C6" w:rsidRDefault="0000420D" w:rsidP="0000420D">
      <w:pPr>
        <w:pStyle w:val="Default"/>
        <w:numPr>
          <w:ilvl w:val="1"/>
          <w:numId w:val="7"/>
        </w:numPr>
        <w:spacing w:after="3" w:line="252" w:lineRule="auto"/>
        <w:rPr>
          <w:rFonts w:ascii="Garamond" w:hAnsi="Garamond"/>
          <w:color w:val="auto"/>
          <w:sz w:val="28"/>
          <w:szCs w:val="28"/>
        </w:rPr>
      </w:pPr>
      <w:r w:rsidRPr="006450C6">
        <w:rPr>
          <w:rFonts w:ascii="Garamond" w:hAnsi="Garamond"/>
          <w:bCs/>
          <w:color w:val="auto"/>
        </w:rPr>
        <w:t>Proficient in Java</w:t>
      </w:r>
      <w:r w:rsidR="00317928" w:rsidRPr="006450C6">
        <w:rPr>
          <w:rFonts w:ascii="Garamond" w:hAnsi="Garamond"/>
          <w:bCs/>
          <w:color w:val="auto"/>
        </w:rPr>
        <w:t>, JavaScript, and HTML</w:t>
      </w:r>
      <w:r w:rsidRPr="006450C6">
        <w:rPr>
          <w:rFonts w:ascii="Garamond" w:hAnsi="Garamond"/>
          <w:bCs/>
          <w:color w:val="auto"/>
        </w:rPr>
        <w:t>.</w:t>
      </w:r>
    </w:p>
    <w:p w14:paraId="343A35CD" w14:textId="1EAA4807" w:rsidR="0000420D" w:rsidRPr="006450C6" w:rsidRDefault="0000420D" w:rsidP="0000420D">
      <w:pPr>
        <w:pStyle w:val="Default"/>
        <w:numPr>
          <w:ilvl w:val="1"/>
          <w:numId w:val="7"/>
        </w:numPr>
        <w:spacing w:after="3" w:line="252" w:lineRule="auto"/>
        <w:rPr>
          <w:rFonts w:ascii="Garamond" w:hAnsi="Garamond"/>
          <w:color w:val="auto"/>
          <w:sz w:val="28"/>
          <w:szCs w:val="28"/>
        </w:rPr>
      </w:pPr>
      <w:r w:rsidRPr="006450C6">
        <w:rPr>
          <w:rFonts w:ascii="Garamond" w:hAnsi="Garamond"/>
          <w:bCs/>
          <w:color w:val="auto"/>
        </w:rPr>
        <w:t>Basic knowle</w:t>
      </w:r>
      <w:r w:rsidR="00317928" w:rsidRPr="006450C6">
        <w:rPr>
          <w:rFonts w:ascii="Garamond" w:hAnsi="Garamond"/>
          <w:bCs/>
          <w:color w:val="auto"/>
        </w:rPr>
        <w:t>dge of Python, SQL, and Swift.</w:t>
      </w:r>
    </w:p>
    <w:p w14:paraId="0599FC67" w14:textId="73A05C06" w:rsidR="00754783" w:rsidRPr="006450C6" w:rsidRDefault="00754783" w:rsidP="0000420D">
      <w:pPr>
        <w:pStyle w:val="Default"/>
        <w:numPr>
          <w:ilvl w:val="1"/>
          <w:numId w:val="7"/>
        </w:numPr>
        <w:spacing w:after="3" w:line="252" w:lineRule="auto"/>
        <w:rPr>
          <w:rFonts w:ascii="Garamond" w:hAnsi="Garamond"/>
          <w:color w:val="auto"/>
          <w:sz w:val="28"/>
          <w:szCs w:val="28"/>
        </w:rPr>
      </w:pPr>
      <w:r w:rsidRPr="006450C6">
        <w:rPr>
          <w:rFonts w:ascii="Garamond" w:hAnsi="Garamond"/>
          <w:bCs/>
          <w:color w:val="auto"/>
        </w:rPr>
        <w:t>Network analytics and troubleshooting</w:t>
      </w:r>
      <w:r w:rsidR="00217473">
        <w:rPr>
          <w:rFonts w:ascii="Garamond" w:hAnsi="Garamond"/>
          <w:bCs/>
          <w:color w:val="auto"/>
        </w:rPr>
        <w:t>.</w:t>
      </w:r>
    </w:p>
    <w:p w14:paraId="787EAA46" w14:textId="69F74857" w:rsidR="0000420D" w:rsidRPr="006450C6" w:rsidRDefault="0000420D" w:rsidP="0000420D">
      <w:pPr>
        <w:pStyle w:val="Default"/>
        <w:numPr>
          <w:ilvl w:val="1"/>
          <w:numId w:val="7"/>
        </w:numPr>
        <w:spacing w:after="3" w:line="252" w:lineRule="auto"/>
        <w:rPr>
          <w:rFonts w:ascii="Garamond" w:hAnsi="Garamond"/>
          <w:color w:val="auto"/>
          <w:sz w:val="28"/>
          <w:szCs w:val="28"/>
        </w:rPr>
      </w:pPr>
      <w:r w:rsidRPr="006450C6">
        <w:rPr>
          <w:rFonts w:ascii="Garamond" w:hAnsi="Garamond"/>
          <w:bCs/>
        </w:rPr>
        <w:t>C</w:t>
      </w:r>
      <w:r w:rsidR="00FD23C4" w:rsidRPr="006450C6">
        <w:rPr>
          <w:rFonts w:ascii="Garamond" w:hAnsi="Garamond"/>
          <w:bCs/>
        </w:rPr>
        <w:t>ontract negotiations</w:t>
      </w:r>
      <w:r w:rsidR="00217473">
        <w:rPr>
          <w:rFonts w:ascii="Garamond" w:hAnsi="Garamond"/>
          <w:bCs/>
        </w:rPr>
        <w:t>.</w:t>
      </w:r>
    </w:p>
    <w:p w14:paraId="6C6D8849" w14:textId="325A797C" w:rsidR="00AD7F16" w:rsidRPr="00EF24E9" w:rsidRDefault="00FD23C4" w:rsidP="0000420D">
      <w:pPr>
        <w:pStyle w:val="Default"/>
        <w:numPr>
          <w:ilvl w:val="1"/>
          <w:numId w:val="7"/>
        </w:numPr>
        <w:spacing w:after="3" w:line="252" w:lineRule="auto"/>
        <w:rPr>
          <w:rFonts w:ascii="Garamond" w:hAnsi="Garamond"/>
          <w:color w:val="auto"/>
          <w:sz w:val="28"/>
          <w:szCs w:val="28"/>
        </w:rPr>
      </w:pPr>
      <w:r w:rsidRPr="006450C6">
        <w:rPr>
          <w:rFonts w:ascii="Garamond" w:hAnsi="Garamond"/>
          <w:bCs/>
          <w:color w:val="auto"/>
        </w:rPr>
        <w:t>Amazon marketing</w:t>
      </w:r>
      <w:r w:rsidR="00217473">
        <w:rPr>
          <w:rFonts w:ascii="Garamond" w:hAnsi="Garamond"/>
          <w:bCs/>
          <w:color w:val="auto"/>
        </w:rPr>
        <w:t>.</w:t>
      </w:r>
    </w:p>
    <w:p w14:paraId="53F34FBB" w14:textId="7F757B81" w:rsidR="00EF24E9" w:rsidRPr="00512946" w:rsidRDefault="00EF24E9" w:rsidP="0000420D">
      <w:pPr>
        <w:pStyle w:val="Default"/>
        <w:numPr>
          <w:ilvl w:val="1"/>
          <w:numId w:val="7"/>
        </w:numPr>
        <w:spacing w:after="3" w:line="252" w:lineRule="auto"/>
        <w:rPr>
          <w:rFonts w:ascii="Garamond" w:hAnsi="Garamond"/>
          <w:color w:val="auto"/>
          <w:sz w:val="28"/>
          <w:szCs w:val="28"/>
        </w:rPr>
      </w:pPr>
      <w:r>
        <w:rPr>
          <w:rFonts w:ascii="Garamond" w:hAnsi="Garamond"/>
          <w:bCs/>
          <w:color w:val="auto"/>
        </w:rPr>
        <w:t>Proficient in MS Office.</w:t>
      </w:r>
    </w:p>
    <w:p w14:paraId="3FA1D549" w14:textId="77777777" w:rsidR="00512946" w:rsidRPr="006450C6" w:rsidRDefault="00512946" w:rsidP="00512946">
      <w:pPr>
        <w:pStyle w:val="Default"/>
        <w:spacing w:after="3" w:line="252" w:lineRule="auto"/>
        <w:ind w:left="1080"/>
        <w:rPr>
          <w:rFonts w:ascii="Garamond" w:hAnsi="Garamond"/>
          <w:color w:val="auto"/>
          <w:sz w:val="28"/>
          <w:szCs w:val="28"/>
        </w:rPr>
      </w:pPr>
    </w:p>
    <w:p w14:paraId="601B6A6A" w14:textId="1D0967CA" w:rsidR="002B033E" w:rsidRPr="00421982" w:rsidRDefault="00334890" w:rsidP="00D20300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bCs/>
          <w:color w:val="auto"/>
        </w:rPr>
        <w:t xml:space="preserve">General </w:t>
      </w:r>
      <w:r w:rsidR="00D7551A" w:rsidRPr="00395D1D">
        <w:rPr>
          <w:rFonts w:ascii="Garamond" w:hAnsi="Garamond"/>
          <w:b/>
          <w:bCs/>
          <w:color w:val="auto"/>
        </w:rPr>
        <w:t>Interests</w:t>
      </w:r>
      <w:r w:rsidR="00D7551A" w:rsidRPr="00CE7911">
        <w:rPr>
          <w:rFonts w:ascii="Garamond" w:hAnsi="Garamond"/>
          <w:b/>
          <w:bCs/>
          <w:color w:val="auto"/>
        </w:rPr>
        <w:t>:</w:t>
      </w:r>
    </w:p>
    <w:p w14:paraId="55F0E677" w14:textId="0D1DC18A" w:rsidR="00694A9D" w:rsidRDefault="00A743F7" w:rsidP="00334890">
      <w:pPr>
        <w:pStyle w:val="Default"/>
        <w:numPr>
          <w:ilvl w:val="1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Artificial intelligence and neural networks</w:t>
      </w:r>
      <w:r w:rsidR="00694A9D">
        <w:rPr>
          <w:rFonts w:ascii="Garamond" w:hAnsi="Garamond"/>
          <w:color w:val="auto"/>
        </w:rPr>
        <w:t>.</w:t>
      </w:r>
    </w:p>
    <w:p w14:paraId="49967997" w14:textId="644D49C3" w:rsidR="00334890" w:rsidRDefault="00334890" w:rsidP="00334890">
      <w:pPr>
        <w:pStyle w:val="Default"/>
        <w:numPr>
          <w:ilvl w:val="1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Quantum computing.</w:t>
      </w:r>
    </w:p>
    <w:p w14:paraId="0413A8FE" w14:textId="15797A17" w:rsidR="005B5169" w:rsidRDefault="005B5169" w:rsidP="00334890">
      <w:pPr>
        <w:pStyle w:val="Default"/>
        <w:numPr>
          <w:ilvl w:val="1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Cloud computing.</w:t>
      </w:r>
    </w:p>
    <w:p w14:paraId="704D7116" w14:textId="536D7822" w:rsidR="006450C6" w:rsidRPr="00334890" w:rsidRDefault="006450C6" w:rsidP="00334890">
      <w:pPr>
        <w:pStyle w:val="Default"/>
        <w:numPr>
          <w:ilvl w:val="1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ARM</w:t>
      </w:r>
      <w:r w:rsidR="00217473">
        <w:rPr>
          <w:rFonts w:ascii="Garamond" w:hAnsi="Garamond"/>
          <w:color w:val="auto"/>
        </w:rPr>
        <w:t xml:space="preserve"> chip design.</w:t>
      </w:r>
    </w:p>
    <w:sectPr w:rsidR="006450C6" w:rsidRPr="00334890" w:rsidSect="001224A3">
      <w:footerReference w:type="default" r:id="rId11"/>
      <w:pgSz w:w="12240" w:h="15840"/>
      <w:pgMar w:top="630" w:right="720" w:bottom="414" w:left="720" w:header="720" w:footer="34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3EBFB" w14:textId="77777777" w:rsidR="00496B19" w:rsidRDefault="00496B19" w:rsidP="00A00A1D">
      <w:r>
        <w:separator/>
      </w:r>
    </w:p>
  </w:endnote>
  <w:endnote w:type="continuationSeparator" w:id="0">
    <w:p w14:paraId="66AAB331" w14:textId="77777777" w:rsidR="00496B19" w:rsidRDefault="00496B19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CB2FC" w14:textId="7D76714E" w:rsidR="001224A3" w:rsidRPr="00E1744F" w:rsidRDefault="001224A3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BED71" w14:textId="77777777" w:rsidR="00496B19" w:rsidRDefault="00496B19" w:rsidP="00A00A1D">
      <w:r>
        <w:separator/>
      </w:r>
    </w:p>
  </w:footnote>
  <w:footnote w:type="continuationSeparator" w:id="0">
    <w:p w14:paraId="04FEA0AC" w14:textId="77777777" w:rsidR="00496B19" w:rsidRDefault="00496B19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D0097A"/>
    <w:multiLevelType w:val="hybridMultilevel"/>
    <w:tmpl w:val="86D2D16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8F1A09"/>
    <w:multiLevelType w:val="hybridMultilevel"/>
    <w:tmpl w:val="CBFC2D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94214D"/>
    <w:multiLevelType w:val="hybridMultilevel"/>
    <w:tmpl w:val="A072B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9563CEE"/>
    <w:multiLevelType w:val="hybridMultilevel"/>
    <w:tmpl w:val="82B830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2379415">
    <w:abstractNumId w:val="10"/>
  </w:num>
  <w:num w:numId="2" w16cid:durableId="946621411">
    <w:abstractNumId w:val="15"/>
  </w:num>
  <w:num w:numId="3" w16cid:durableId="871501482">
    <w:abstractNumId w:val="13"/>
  </w:num>
  <w:num w:numId="4" w16cid:durableId="157775109">
    <w:abstractNumId w:val="12"/>
  </w:num>
  <w:num w:numId="5" w16cid:durableId="487093168">
    <w:abstractNumId w:val="20"/>
  </w:num>
  <w:num w:numId="6" w16cid:durableId="946278253">
    <w:abstractNumId w:val="2"/>
  </w:num>
  <w:num w:numId="7" w16cid:durableId="969479696">
    <w:abstractNumId w:val="9"/>
  </w:num>
  <w:num w:numId="8" w16cid:durableId="2023436532">
    <w:abstractNumId w:val="7"/>
  </w:num>
  <w:num w:numId="9" w16cid:durableId="1511409541">
    <w:abstractNumId w:val="17"/>
  </w:num>
  <w:num w:numId="10" w16cid:durableId="1242451408">
    <w:abstractNumId w:val="19"/>
  </w:num>
  <w:num w:numId="11" w16cid:durableId="541089586">
    <w:abstractNumId w:val="0"/>
  </w:num>
  <w:num w:numId="12" w16cid:durableId="928348328">
    <w:abstractNumId w:val="14"/>
  </w:num>
  <w:num w:numId="13" w16cid:durableId="259803539">
    <w:abstractNumId w:val="5"/>
  </w:num>
  <w:num w:numId="14" w16cid:durableId="1749305345">
    <w:abstractNumId w:val="4"/>
  </w:num>
  <w:num w:numId="15" w16cid:durableId="457843343">
    <w:abstractNumId w:val="3"/>
  </w:num>
  <w:num w:numId="16" w16cid:durableId="1619484273">
    <w:abstractNumId w:val="18"/>
  </w:num>
  <w:num w:numId="17" w16cid:durableId="952663365">
    <w:abstractNumId w:val="11"/>
  </w:num>
  <w:num w:numId="18" w16cid:durableId="423377849">
    <w:abstractNumId w:val="6"/>
  </w:num>
  <w:num w:numId="19" w16cid:durableId="1626036545">
    <w:abstractNumId w:val="1"/>
  </w:num>
  <w:num w:numId="20" w16cid:durableId="2980593">
    <w:abstractNumId w:val="16"/>
  </w:num>
  <w:num w:numId="21" w16cid:durableId="669022192">
    <w:abstractNumId w:val="21"/>
  </w:num>
  <w:num w:numId="22" w16cid:durableId="117182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GwMDQwNjE0MzQzNzRX0lEKTi0uzszPAykwrgUAjyO9HywAAAA="/>
  </w:docVars>
  <w:rsids>
    <w:rsidRoot w:val="00D7551A"/>
    <w:rsid w:val="00003868"/>
    <w:rsid w:val="0000420D"/>
    <w:rsid w:val="00004A38"/>
    <w:rsid w:val="00016513"/>
    <w:rsid w:val="0002262F"/>
    <w:rsid w:val="00023E41"/>
    <w:rsid w:val="00024CA7"/>
    <w:rsid w:val="00026205"/>
    <w:rsid w:val="000330F1"/>
    <w:rsid w:val="000346E5"/>
    <w:rsid w:val="00040DE8"/>
    <w:rsid w:val="00041440"/>
    <w:rsid w:val="00045299"/>
    <w:rsid w:val="0004790C"/>
    <w:rsid w:val="000555EE"/>
    <w:rsid w:val="00057F84"/>
    <w:rsid w:val="00060215"/>
    <w:rsid w:val="000610CC"/>
    <w:rsid w:val="000646AA"/>
    <w:rsid w:val="00077B7D"/>
    <w:rsid w:val="00094905"/>
    <w:rsid w:val="0009555F"/>
    <w:rsid w:val="000965B8"/>
    <w:rsid w:val="000B1911"/>
    <w:rsid w:val="000B41F3"/>
    <w:rsid w:val="000C024D"/>
    <w:rsid w:val="000C6404"/>
    <w:rsid w:val="000C7572"/>
    <w:rsid w:val="000D19E9"/>
    <w:rsid w:val="000D5CB4"/>
    <w:rsid w:val="000F276D"/>
    <w:rsid w:val="000F2A80"/>
    <w:rsid w:val="001010E0"/>
    <w:rsid w:val="0010679B"/>
    <w:rsid w:val="00107870"/>
    <w:rsid w:val="001144FB"/>
    <w:rsid w:val="001224A3"/>
    <w:rsid w:val="00122B5C"/>
    <w:rsid w:val="00125E46"/>
    <w:rsid w:val="00126B24"/>
    <w:rsid w:val="00133697"/>
    <w:rsid w:val="00137570"/>
    <w:rsid w:val="00140AD4"/>
    <w:rsid w:val="001519BE"/>
    <w:rsid w:val="00154C81"/>
    <w:rsid w:val="0017085B"/>
    <w:rsid w:val="00180BBF"/>
    <w:rsid w:val="001841E6"/>
    <w:rsid w:val="00185843"/>
    <w:rsid w:val="00197743"/>
    <w:rsid w:val="00197DBD"/>
    <w:rsid w:val="001A26FA"/>
    <w:rsid w:val="001A77B6"/>
    <w:rsid w:val="001B08A4"/>
    <w:rsid w:val="001B0ED9"/>
    <w:rsid w:val="001B37D0"/>
    <w:rsid w:val="001B6807"/>
    <w:rsid w:val="001C0D1E"/>
    <w:rsid w:val="001C45D3"/>
    <w:rsid w:val="001D7AFD"/>
    <w:rsid w:val="001E522E"/>
    <w:rsid w:val="001E6598"/>
    <w:rsid w:val="001E6681"/>
    <w:rsid w:val="001F0A5E"/>
    <w:rsid w:val="001F3644"/>
    <w:rsid w:val="001F56D1"/>
    <w:rsid w:val="001F75AE"/>
    <w:rsid w:val="00204320"/>
    <w:rsid w:val="00204FEB"/>
    <w:rsid w:val="002078BD"/>
    <w:rsid w:val="00211504"/>
    <w:rsid w:val="00211794"/>
    <w:rsid w:val="00212A09"/>
    <w:rsid w:val="00217473"/>
    <w:rsid w:val="002210AB"/>
    <w:rsid w:val="002277CC"/>
    <w:rsid w:val="0023621F"/>
    <w:rsid w:val="00243734"/>
    <w:rsid w:val="0024765A"/>
    <w:rsid w:val="00247DA6"/>
    <w:rsid w:val="00251C14"/>
    <w:rsid w:val="002532E2"/>
    <w:rsid w:val="002547DE"/>
    <w:rsid w:val="00254F68"/>
    <w:rsid w:val="00256BCF"/>
    <w:rsid w:val="0026266B"/>
    <w:rsid w:val="0026281E"/>
    <w:rsid w:val="00262A97"/>
    <w:rsid w:val="002755B5"/>
    <w:rsid w:val="00277301"/>
    <w:rsid w:val="00281B97"/>
    <w:rsid w:val="0028786B"/>
    <w:rsid w:val="00291675"/>
    <w:rsid w:val="002A0E19"/>
    <w:rsid w:val="002A39B7"/>
    <w:rsid w:val="002A7CB9"/>
    <w:rsid w:val="002B033E"/>
    <w:rsid w:val="002B0358"/>
    <w:rsid w:val="002B50FE"/>
    <w:rsid w:val="002B640C"/>
    <w:rsid w:val="002C2C43"/>
    <w:rsid w:val="002C37D2"/>
    <w:rsid w:val="002C44CF"/>
    <w:rsid w:val="002D02D7"/>
    <w:rsid w:val="002D2B13"/>
    <w:rsid w:val="002E063F"/>
    <w:rsid w:val="002E4A76"/>
    <w:rsid w:val="002E4EDF"/>
    <w:rsid w:val="0030047D"/>
    <w:rsid w:val="003010E3"/>
    <w:rsid w:val="00303817"/>
    <w:rsid w:val="00304F33"/>
    <w:rsid w:val="003071EC"/>
    <w:rsid w:val="003134E4"/>
    <w:rsid w:val="00317928"/>
    <w:rsid w:val="003209DC"/>
    <w:rsid w:val="00334890"/>
    <w:rsid w:val="00342BE8"/>
    <w:rsid w:val="003444CB"/>
    <w:rsid w:val="003502DE"/>
    <w:rsid w:val="00353675"/>
    <w:rsid w:val="00357083"/>
    <w:rsid w:val="003570BA"/>
    <w:rsid w:val="003570E0"/>
    <w:rsid w:val="00363887"/>
    <w:rsid w:val="003653E5"/>
    <w:rsid w:val="0036545A"/>
    <w:rsid w:val="003656D4"/>
    <w:rsid w:val="003661B3"/>
    <w:rsid w:val="003704EC"/>
    <w:rsid w:val="003708C4"/>
    <w:rsid w:val="00385B7B"/>
    <w:rsid w:val="00395D1D"/>
    <w:rsid w:val="003A389B"/>
    <w:rsid w:val="003A57AF"/>
    <w:rsid w:val="003B1A90"/>
    <w:rsid w:val="003B4D25"/>
    <w:rsid w:val="003B7A86"/>
    <w:rsid w:val="003C0E4E"/>
    <w:rsid w:val="003C3EAA"/>
    <w:rsid w:val="003C6F2F"/>
    <w:rsid w:val="003C73E1"/>
    <w:rsid w:val="003D1B30"/>
    <w:rsid w:val="003D71FE"/>
    <w:rsid w:val="003D7383"/>
    <w:rsid w:val="003E7163"/>
    <w:rsid w:val="003F3F2D"/>
    <w:rsid w:val="0040634F"/>
    <w:rsid w:val="00411800"/>
    <w:rsid w:val="004159D7"/>
    <w:rsid w:val="0042172A"/>
    <w:rsid w:val="00421982"/>
    <w:rsid w:val="00425AFD"/>
    <w:rsid w:val="00427812"/>
    <w:rsid w:val="0043025C"/>
    <w:rsid w:val="00430E7F"/>
    <w:rsid w:val="00431629"/>
    <w:rsid w:val="00433C68"/>
    <w:rsid w:val="00436091"/>
    <w:rsid w:val="00436B34"/>
    <w:rsid w:val="00444DBF"/>
    <w:rsid w:val="004458AF"/>
    <w:rsid w:val="004469C5"/>
    <w:rsid w:val="00446A99"/>
    <w:rsid w:val="00446CA8"/>
    <w:rsid w:val="004508B0"/>
    <w:rsid w:val="0045472C"/>
    <w:rsid w:val="00455112"/>
    <w:rsid w:val="00456011"/>
    <w:rsid w:val="00456426"/>
    <w:rsid w:val="00463A9E"/>
    <w:rsid w:val="00464D11"/>
    <w:rsid w:val="00471269"/>
    <w:rsid w:val="004739A5"/>
    <w:rsid w:val="0048295C"/>
    <w:rsid w:val="00484E74"/>
    <w:rsid w:val="00485140"/>
    <w:rsid w:val="00490251"/>
    <w:rsid w:val="004955AA"/>
    <w:rsid w:val="00496B19"/>
    <w:rsid w:val="004A08CF"/>
    <w:rsid w:val="004A1E5F"/>
    <w:rsid w:val="004A50D6"/>
    <w:rsid w:val="004A6E1B"/>
    <w:rsid w:val="004B723D"/>
    <w:rsid w:val="004C077D"/>
    <w:rsid w:val="004C2641"/>
    <w:rsid w:val="004C369F"/>
    <w:rsid w:val="004C38DE"/>
    <w:rsid w:val="004C776A"/>
    <w:rsid w:val="004D2B18"/>
    <w:rsid w:val="004E4CAE"/>
    <w:rsid w:val="004E519A"/>
    <w:rsid w:val="004E5790"/>
    <w:rsid w:val="004E60DB"/>
    <w:rsid w:val="004E6377"/>
    <w:rsid w:val="004F01B9"/>
    <w:rsid w:val="004F2D14"/>
    <w:rsid w:val="00502B21"/>
    <w:rsid w:val="00506979"/>
    <w:rsid w:val="00506F69"/>
    <w:rsid w:val="00507D87"/>
    <w:rsid w:val="00510747"/>
    <w:rsid w:val="00512946"/>
    <w:rsid w:val="005166A9"/>
    <w:rsid w:val="00521CA8"/>
    <w:rsid w:val="00522CBF"/>
    <w:rsid w:val="00531DC5"/>
    <w:rsid w:val="00535F9E"/>
    <w:rsid w:val="00546790"/>
    <w:rsid w:val="0054724A"/>
    <w:rsid w:val="00553F2C"/>
    <w:rsid w:val="00555AEC"/>
    <w:rsid w:val="00556367"/>
    <w:rsid w:val="005625AB"/>
    <w:rsid w:val="00563F2D"/>
    <w:rsid w:val="005644B4"/>
    <w:rsid w:val="00564A36"/>
    <w:rsid w:val="00571728"/>
    <w:rsid w:val="00574565"/>
    <w:rsid w:val="00575582"/>
    <w:rsid w:val="0058207B"/>
    <w:rsid w:val="00582918"/>
    <w:rsid w:val="00582C91"/>
    <w:rsid w:val="00587EF3"/>
    <w:rsid w:val="005914D9"/>
    <w:rsid w:val="005950D1"/>
    <w:rsid w:val="005A28D7"/>
    <w:rsid w:val="005A2E35"/>
    <w:rsid w:val="005B5169"/>
    <w:rsid w:val="005B5962"/>
    <w:rsid w:val="005C5B6E"/>
    <w:rsid w:val="005C625B"/>
    <w:rsid w:val="005C740C"/>
    <w:rsid w:val="005D7059"/>
    <w:rsid w:val="005E1D7A"/>
    <w:rsid w:val="005E3C13"/>
    <w:rsid w:val="005E4A55"/>
    <w:rsid w:val="005E4AEF"/>
    <w:rsid w:val="005E4DD1"/>
    <w:rsid w:val="00602769"/>
    <w:rsid w:val="00605CA8"/>
    <w:rsid w:val="006109F5"/>
    <w:rsid w:val="00612325"/>
    <w:rsid w:val="0061467C"/>
    <w:rsid w:val="0062331D"/>
    <w:rsid w:val="006238F2"/>
    <w:rsid w:val="00627C1F"/>
    <w:rsid w:val="0063407D"/>
    <w:rsid w:val="006450C6"/>
    <w:rsid w:val="006562AE"/>
    <w:rsid w:val="00665689"/>
    <w:rsid w:val="00666A20"/>
    <w:rsid w:val="006745D0"/>
    <w:rsid w:val="00677AD9"/>
    <w:rsid w:val="00681A65"/>
    <w:rsid w:val="00681DEE"/>
    <w:rsid w:val="00683FC2"/>
    <w:rsid w:val="00683FC8"/>
    <w:rsid w:val="0068416E"/>
    <w:rsid w:val="0068464D"/>
    <w:rsid w:val="00694A9D"/>
    <w:rsid w:val="006953D3"/>
    <w:rsid w:val="006A2749"/>
    <w:rsid w:val="006A3152"/>
    <w:rsid w:val="006A57EF"/>
    <w:rsid w:val="006B54EC"/>
    <w:rsid w:val="006C1CAD"/>
    <w:rsid w:val="006C772A"/>
    <w:rsid w:val="006D75A4"/>
    <w:rsid w:val="006E32C1"/>
    <w:rsid w:val="006E720E"/>
    <w:rsid w:val="006E7EEF"/>
    <w:rsid w:val="006F0604"/>
    <w:rsid w:val="006F1672"/>
    <w:rsid w:val="006F1A0D"/>
    <w:rsid w:val="00701463"/>
    <w:rsid w:val="007021EA"/>
    <w:rsid w:val="00705C22"/>
    <w:rsid w:val="00717D29"/>
    <w:rsid w:val="00720482"/>
    <w:rsid w:val="007206F6"/>
    <w:rsid w:val="00723D9B"/>
    <w:rsid w:val="00733E76"/>
    <w:rsid w:val="00737A6F"/>
    <w:rsid w:val="00740179"/>
    <w:rsid w:val="00741A59"/>
    <w:rsid w:val="00741AAB"/>
    <w:rsid w:val="00742422"/>
    <w:rsid w:val="007530EB"/>
    <w:rsid w:val="00754783"/>
    <w:rsid w:val="007575C2"/>
    <w:rsid w:val="0076252E"/>
    <w:rsid w:val="00775755"/>
    <w:rsid w:val="00775F0A"/>
    <w:rsid w:val="00777DAB"/>
    <w:rsid w:val="00785B12"/>
    <w:rsid w:val="007871FE"/>
    <w:rsid w:val="007933E3"/>
    <w:rsid w:val="0079744D"/>
    <w:rsid w:val="007A0552"/>
    <w:rsid w:val="007A4819"/>
    <w:rsid w:val="007A5BF7"/>
    <w:rsid w:val="007A77F0"/>
    <w:rsid w:val="007B3F4C"/>
    <w:rsid w:val="007D5C93"/>
    <w:rsid w:val="007E46FC"/>
    <w:rsid w:val="007F36F0"/>
    <w:rsid w:val="00800287"/>
    <w:rsid w:val="0080581A"/>
    <w:rsid w:val="00812F6B"/>
    <w:rsid w:val="0081448B"/>
    <w:rsid w:val="00815531"/>
    <w:rsid w:val="00823993"/>
    <w:rsid w:val="00832D32"/>
    <w:rsid w:val="00834011"/>
    <w:rsid w:val="00845D69"/>
    <w:rsid w:val="00847813"/>
    <w:rsid w:val="00852D12"/>
    <w:rsid w:val="00854DD6"/>
    <w:rsid w:val="00856936"/>
    <w:rsid w:val="00857A8F"/>
    <w:rsid w:val="008604A0"/>
    <w:rsid w:val="008614E1"/>
    <w:rsid w:val="00863B3E"/>
    <w:rsid w:val="00864D0F"/>
    <w:rsid w:val="00870735"/>
    <w:rsid w:val="00871E96"/>
    <w:rsid w:val="00873FB2"/>
    <w:rsid w:val="008746D6"/>
    <w:rsid w:val="00877133"/>
    <w:rsid w:val="00884AB3"/>
    <w:rsid w:val="0088767C"/>
    <w:rsid w:val="008879EE"/>
    <w:rsid w:val="00890DAC"/>
    <w:rsid w:val="00890EE6"/>
    <w:rsid w:val="00890FD8"/>
    <w:rsid w:val="0089355C"/>
    <w:rsid w:val="008A1F6E"/>
    <w:rsid w:val="008A32F7"/>
    <w:rsid w:val="008A53BA"/>
    <w:rsid w:val="008B4614"/>
    <w:rsid w:val="008B4EC4"/>
    <w:rsid w:val="008C635C"/>
    <w:rsid w:val="008C6833"/>
    <w:rsid w:val="008C7441"/>
    <w:rsid w:val="008D153C"/>
    <w:rsid w:val="008E077B"/>
    <w:rsid w:val="008E0931"/>
    <w:rsid w:val="008E18D4"/>
    <w:rsid w:val="008E1FB2"/>
    <w:rsid w:val="008E225F"/>
    <w:rsid w:val="008E3048"/>
    <w:rsid w:val="008E39A0"/>
    <w:rsid w:val="008F4295"/>
    <w:rsid w:val="008F4436"/>
    <w:rsid w:val="008F615A"/>
    <w:rsid w:val="009057EE"/>
    <w:rsid w:val="00907932"/>
    <w:rsid w:val="0091707B"/>
    <w:rsid w:val="00917112"/>
    <w:rsid w:val="00920D0E"/>
    <w:rsid w:val="00921C57"/>
    <w:rsid w:val="0092267A"/>
    <w:rsid w:val="0092304B"/>
    <w:rsid w:val="009350A7"/>
    <w:rsid w:val="00935CFF"/>
    <w:rsid w:val="00937843"/>
    <w:rsid w:val="00941B0C"/>
    <w:rsid w:val="00950C4A"/>
    <w:rsid w:val="00964BB1"/>
    <w:rsid w:val="00972BD1"/>
    <w:rsid w:val="00987BF7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416D"/>
    <w:rsid w:val="009E301F"/>
    <w:rsid w:val="00A00A1D"/>
    <w:rsid w:val="00A00ED6"/>
    <w:rsid w:val="00A03FD5"/>
    <w:rsid w:val="00A06482"/>
    <w:rsid w:val="00A0650D"/>
    <w:rsid w:val="00A10A5A"/>
    <w:rsid w:val="00A111DC"/>
    <w:rsid w:val="00A20E14"/>
    <w:rsid w:val="00A30886"/>
    <w:rsid w:val="00A35C57"/>
    <w:rsid w:val="00A452AE"/>
    <w:rsid w:val="00A466BF"/>
    <w:rsid w:val="00A64386"/>
    <w:rsid w:val="00A743F7"/>
    <w:rsid w:val="00A765AC"/>
    <w:rsid w:val="00A7684C"/>
    <w:rsid w:val="00A87051"/>
    <w:rsid w:val="00A87840"/>
    <w:rsid w:val="00A906B0"/>
    <w:rsid w:val="00A9646F"/>
    <w:rsid w:val="00AA3674"/>
    <w:rsid w:val="00AA4765"/>
    <w:rsid w:val="00AA576D"/>
    <w:rsid w:val="00AB17FF"/>
    <w:rsid w:val="00AB1F63"/>
    <w:rsid w:val="00AB760C"/>
    <w:rsid w:val="00AC192F"/>
    <w:rsid w:val="00AC1BD0"/>
    <w:rsid w:val="00AC5149"/>
    <w:rsid w:val="00AD1B1A"/>
    <w:rsid w:val="00AD7F16"/>
    <w:rsid w:val="00AE4E5F"/>
    <w:rsid w:val="00AF3C50"/>
    <w:rsid w:val="00B11048"/>
    <w:rsid w:val="00B169AC"/>
    <w:rsid w:val="00B21CBB"/>
    <w:rsid w:val="00B23B3F"/>
    <w:rsid w:val="00B23CFD"/>
    <w:rsid w:val="00B37D3C"/>
    <w:rsid w:val="00B41D44"/>
    <w:rsid w:val="00B4262A"/>
    <w:rsid w:val="00B4529A"/>
    <w:rsid w:val="00B47522"/>
    <w:rsid w:val="00B55CED"/>
    <w:rsid w:val="00B6094B"/>
    <w:rsid w:val="00B6230B"/>
    <w:rsid w:val="00B63938"/>
    <w:rsid w:val="00B65993"/>
    <w:rsid w:val="00B70A97"/>
    <w:rsid w:val="00B81A15"/>
    <w:rsid w:val="00B83F82"/>
    <w:rsid w:val="00B873CD"/>
    <w:rsid w:val="00B95EB0"/>
    <w:rsid w:val="00BA68D1"/>
    <w:rsid w:val="00BA7968"/>
    <w:rsid w:val="00BB22C1"/>
    <w:rsid w:val="00BB25C2"/>
    <w:rsid w:val="00BB4C7B"/>
    <w:rsid w:val="00BC21AA"/>
    <w:rsid w:val="00BC277F"/>
    <w:rsid w:val="00BC3726"/>
    <w:rsid w:val="00BD4586"/>
    <w:rsid w:val="00BD61C3"/>
    <w:rsid w:val="00BE2119"/>
    <w:rsid w:val="00BE4F79"/>
    <w:rsid w:val="00BE60C5"/>
    <w:rsid w:val="00BE6EA7"/>
    <w:rsid w:val="00BF3EEB"/>
    <w:rsid w:val="00BF44B8"/>
    <w:rsid w:val="00BF78C9"/>
    <w:rsid w:val="00C02385"/>
    <w:rsid w:val="00C04C78"/>
    <w:rsid w:val="00C053A1"/>
    <w:rsid w:val="00C06849"/>
    <w:rsid w:val="00C06BCF"/>
    <w:rsid w:val="00C13E77"/>
    <w:rsid w:val="00C1490B"/>
    <w:rsid w:val="00C32102"/>
    <w:rsid w:val="00C512A2"/>
    <w:rsid w:val="00C60310"/>
    <w:rsid w:val="00C90AC9"/>
    <w:rsid w:val="00C92209"/>
    <w:rsid w:val="00C96078"/>
    <w:rsid w:val="00C96CED"/>
    <w:rsid w:val="00C9715D"/>
    <w:rsid w:val="00CA0D8C"/>
    <w:rsid w:val="00CA55F2"/>
    <w:rsid w:val="00CA59E9"/>
    <w:rsid w:val="00CB6469"/>
    <w:rsid w:val="00CC3B41"/>
    <w:rsid w:val="00CE1BD7"/>
    <w:rsid w:val="00CE6CE4"/>
    <w:rsid w:val="00CE759C"/>
    <w:rsid w:val="00CE7911"/>
    <w:rsid w:val="00CF10C8"/>
    <w:rsid w:val="00CF1F4E"/>
    <w:rsid w:val="00CF33A3"/>
    <w:rsid w:val="00D04F52"/>
    <w:rsid w:val="00D070EA"/>
    <w:rsid w:val="00D15C96"/>
    <w:rsid w:val="00D160FF"/>
    <w:rsid w:val="00D20300"/>
    <w:rsid w:val="00D25077"/>
    <w:rsid w:val="00D267C0"/>
    <w:rsid w:val="00D279DC"/>
    <w:rsid w:val="00D307C1"/>
    <w:rsid w:val="00D3239C"/>
    <w:rsid w:val="00D33300"/>
    <w:rsid w:val="00D40A3E"/>
    <w:rsid w:val="00D47895"/>
    <w:rsid w:val="00D55FA1"/>
    <w:rsid w:val="00D631AE"/>
    <w:rsid w:val="00D6333F"/>
    <w:rsid w:val="00D660B0"/>
    <w:rsid w:val="00D7551A"/>
    <w:rsid w:val="00D77BBB"/>
    <w:rsid w:val="00D82279"/>
    <w:rsid w:val="00D84B89"/>
    <w:rsid w:val="00D90C07"/>
    <w:rsid w:val="00D928ED"/>
    <w:rsid w:val="00D93778"/>
    <w:rsid w:val="00DA041E"/>
    <w:rsid w:val="00DA1642"/>
    <w:rsid w:val="00DB3D4C"/>
    <w:rsid w:val="00DD01C0"/>
    <w:rsid w:val="00DD0497"/>
    <w:rsid w:val="00DD3DD8"/>
    <w:rsid w:val="00DD7B9E"/>
    <w:rsid w:val="00DD7F72"/>
    <w:rsid w:val="00DE3AD9"/>
    <w:rsid w:val="00DE3D24"/>
    <w:rsid w:val="00E04BC0"/>
    <w:rsid w:val="00E063B2"/>
    <w:rsid w:val="00E11CF3"/>
    <w:rsid w:val="00E1744F"/>
    <w:rsid w:val="00E17634"/>
    <w:rsid w:val="00E23927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60648"/>
    <w:rsid w:val="00E615C1"/>
    <w:rsid w:val="00E62B62"/>
    <w:rsid w:val="00E71AEF"/>
    <w:rsid w:val="00E7470F"/>
    <w:rsid w:val="00E76DB1"/>
    <w:rsid w:val="00E76EDF"/>
    <w:rsid w:val="00E808D7"/>
    <w:rsid w:val="00E817D6"/>
    <w:rsid w:val="00E909F5"/>
    <w:rsid w:val="00EA1811"/>
    <w:rsid w:val="00EA4716"/>
    <w:rsid w:val="00EA4B55"/>
    <w:rsid w:val="00EA5DB7"/>
    <w:rsid w:val="00EB5CC5"/>
    <w:rsid w:val="00EC52DE"/>
    <w:rsid w:val="00EC6273"/>
    <w:rsid w:val="00EC6D27"/>
    <w:rsid w:val="00ED0170"/>
    <w:rsid w:val="00ED2A98"/>
    <w:rsid w:val="00ED4F78"/>
    <w:rsid w:val="00ED7801"/>
    <w:rsid w:val="00EE086D"/>
    <w:rsid w:val="00EE5B6A"/>
    <w:rsid w:val="00EF15C4"/>
    <w:rsid w:val="00EF24E9"/>
    <w:rsid w:val="00EF57DD"/>
    <w:rsid w:val="00F008EE"/>
    <w:rsid w:val="00F13873"/>
    <w:rsid w:val="00F22A45"/>
    <w:rsid w:val="00F2428C"/>
    <w:rsid w:val="00F250DF"/>
    <w:rsid w:val="00F300D5"/>
    <w:rsid w:val="00F30E90"/>
    <w:rsid w:val="00F310D0"/>
    <w:rsid w:val="00F32734"/>
    <w:rsid w:val="00F3790B"/>
    <w:rsid w:val="00F37C1E"/>
    <w:rsid w:val="00F4577C"/>
    <w:rsid w:val="00F46ADA"/>
    <w:rsid w:val="00F53B8F"/>
    <w:rsid w:val="00F62335"/>
    <w:rsid w:val="00F80B75"/>
    <w:rsid w:val="00F86526"/>
    <w:rsid w:val="00FA513D"/>
    <w:rsid w:val="00FA7C2F"/>
    <w:rsid w:val="00FB7142"/>
    <w:rsid w:val="00FC1148"/>
    <w:rsid w:val="00FC1AD5"/>
    <w:rsid w:val="00FC7E90"/>
    <w:rsid w:val="00FD23C4"/>
    <w:rsid w:val="00FE1A2B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5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rkb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arkb25@student.ubc.c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afaykhurram@liv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764C23-1E69-D64A-825B-5684EC45D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62</Words>
  <Characters>320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water Associates</Company>
  <LinksUpToDate>false</LinksUpToDate>
  <CharactersWithSpaces>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in McIntosh</dc:creator>
  <cp:lastModifiedBy>arkb25@student.ubc.ca</cp:lastModifiedBy>
  <cp:revision>6</cp:revision>
  <cp:lastPrinted>2022-08-13T17:23:00Z</cp:lastPrinted>
  <dcterms:created xsi:type="dcterms:W3CDTF">2022-08-30T21:38:00Z</dcterms:created>
  <dcterms:modified xsi:type="dcterms:W3CDTF">2023-10-04T01:53:00Z</dcterms:modified>
</cp:coreProperties>
</file>